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80A4D6" w14:textId="14DF4FC0" w:rsidR="002D3074" w:rsidRDefault="006875AE" w:rsidP="002D3074">
      <w:pPr>
        <w:rPr>
          <w:rFonts w:cs="Kalimati"/>
          <w:b/>
          <w:bCs/>
          <w:sz w:val="32"/>
          <w:szCs w:val="32"/>
        </w:rPr>
      </w:pPr>
      <w:r w:rsidRPr="002D3074">
        <w:rPr>
          <w:rFonts w:cs="Kalimati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4C2E691A" wp14:editId="6CFA3A1C">
            <wp:simplePos x="0" y="0"/>
            <wp:positionH relativeFrom="margin">
              <wp:align>left</wp:align>
            </wp:positionH>
            <wp:positionV relativeFrom="paragraph">
              <wp:posOffset>120650</wp:posOffset>
            </wp:positionV>
            <wp:extent cx="819150" cy="685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  <a:extLst>
                        <a:ext uri="smNativeData">
                          <pr:smNativeData xmlns:lc="http://schemas.openxmlformats.org/drawingml/2006/lockedCanvas" xmlns:pr="smNativeData" xmlns="" xmlns:p="http://schemas.openxmlformats.org/presentationml/2006/main" xmlns:w="http://schemas.openxmlformats.org/wordprocessingml/2006/main" xmlns:w10="urn:schemas-microsoft-com:office:word" xmlns:v="urn:schemas-microsoft-com:vml" xmlns:o="urn:schemas-microsoft-com:office:office" val="SMDATA_14_hQ36WBMAAAAlAAAAEQAAAC0AAAAAkAAAAEgAAACQAAAASAAAAAAAAAAAAAAAAAAAAAEAAABQAAAAAAAAAAAA4D8AAAAAAADgPwAAAAAAAOA/AAAAAAAA4D8AAAAAAADgPwAAAAAAAOA/AAAAAAAA4D8AAAAAAADgPwAAAAAAAOA/AAAAAAAA4D8CAAAAjAAAAAAAAAAAAAAA////AP///wgAAAAAAAAAAAAAAAAAAAAAAAAAAAAAAAAAAAAAeAAAAAEAAABAAAAAAAAAAAAAAAB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CWlpYK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B8AAABUAAAA////AP///wEAAAAAAAAAAAAAAAAAAAAAAAAAAAAAAAAAAAAAAAAAAAAAAAB/f38AzdfXA8zMzADAwP8Af39/AAAAAAAAAAAAAAAAAP///wAAAAAAIQAAABgAAAAUAAAA+jAAAJEAAABDNgAAegYAABAAAAA="/>
                        </a:ext>
                      </a:extLst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689" cy="688839"/>
                    </a:xfrm>
                    <a:prstGeom prst="rect">
                      <a:avLst/>
                    </a:prstGeom>
                    <a:noFill/>
                    <a:ln w="9525" cap="flat" cmpd="sng" algn="ctr">
                      <a:noFill/>
                      <a:prstDash val="solid"/>
                      <a:headEnd type="none" w="med" len="med"/>
                      <a:tailEnd type="none" w="med" len="med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02C9" w:rsidRPr="00C502C9">
        <w:rPr>
          <w:rFonts w:cs="Kalimati"/>
          <w:b/>
          <w:bCs/>
          <w:noProof/>
          <w:sz w:val="32"/>
          <w:szCs w:val="32"/>
          <w:cs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577B17E" wp14:editId="560328DA">
                <wp:simplePos x="0" y="0"/>
                <wp:positionH relativeFrom="column">
                  <wp:posOffset>3604040</wp:posOffset>
                </wp:positionH>
                <wp:positionV relativeFrom="paragraph">
                  <wp:posOffset>304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05F4E3" w14:textId="336ED364" w:rsidR="00C502C9" w:rsidRDefault="00C502C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33B1C10" wp14:editId="60D24579">
                                  <wp:extent cx="2038897" cy="774700"/>
                                  <wp:effectExtent l="0" t="0" r="0" b="635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39969" cy="77510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577B17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3.8pt;margin-top:0;width:185.9pt;height:110.6pt;z-index:25166028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" stroked="f">
                <v:textbox style="mso-fit-shape-to-text:t">
                  <w:txbxContent>
                    <w:p w14:paraId="0F05F4E3" w14:textId="336ED364" w:rsidR="00C502C9" w:rsidRDefault="00C502C9">
                      <w:r>
                        <w:rPr>
                          <w:noProof/>
                        </w:rPr>
                        <w:drawing>
                          <wp:inline distT="0" distB="0" distL="0" distR="0" wp14:anchorId="333B1C10" wp14:editId="60D24579">
                            <wp:extent cx="2038897" cy="774700"/>
                            <wp:effectExtent l="0" t="0" r="0" b="635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39969" cy="77510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8AB3F67" w14:textId="79602CD5" w:rsidR="00795DAA" w:rsidRDefault="002D3074" w:rsidP="002D3074">
      <w:pPr>
        <w:tabs>
          <w:tab w:val="left" w:pos="4671"/>
        </w:tabs>
        <w:jc w:val="right"/>
        <w:rPr>
          <w:rFonts w:cs="Kalimati"/>
          <w:b/>
          <w:bCs/>
          <w:sz w:val="32"/>
          <w:szCs w:val="32"/>
        </w:rPr>
      </w:pPr>
      <w:r>
        <w:rPr>
          <w:rFonts w:cs="Kalimati"/>
          <w:b/>
          <w:bCs/>
          <w:sz w:val="32"/>
          <w:szCs w:val="32"/>
        </w:rPr>
        <w:tab/>
      </w:r>
      <w:r>
        <w:rPr>
          <w:rFonts w:cs="Kalimati"/>
          <w:b/>
          <w:bCs/>
          <w:sz w:val="32"/>
          <w:szCs w:val="32"/>
        </w:rPr>
        <w:br w:type="textWrapping" w:clear="all"/>
      </w:r>
    </w:p>
    <w:p w14:paraId="2B23E0CC" w14:textId="77777777" w:rsidR="00795DAA" w:rsidRDefault="00795DAA" w:rsidP="00795DAA">
      <w:pPr>
        <w:jc w:val="center"/>
        <w:rPr>
          <w:rFonts w:cs="Kalimati"/>
          <w:b/>
          <w:bCs/>
          <w:sz w:val="32"/>
          <w:szCs w:val="32"/>
        </w:rPr>
      </w:pPr>
    </w:p>
    <w:p w14:paraId="62E0B80A" w14:textId="2129B2FA" w:rsidR="00795DAA" w:rsidRDefault="00795DAA" w:rsidP="00061A5B">
      <w:pPr>
        <w:jc w:val="center"/>
        <w:rPr>
          <w:rFonts w:cs="Kalimati"/>
          <w:b/>
          <w:bCs/>
          <w:sz w:val="32"/>
          <w:szCs w:val="32"/>
        </w:rPr>
      </w:pPr>
      <w:r w:rsidRPr="00795DAA">
        <w:rPr>
          <w:rFonts w:cs="Kalimati" w:hint="cs"/>
          <w:b/>
          <w:bCs/>
          <w:sz w:val="32"/>
          <w:szCs w:val="32"/>
          <w:cs/>
        </w:rPr>
        <w:t>कामदारहरुको लागि थप सिप तालिम</w:t>
      </w:r>
      <w:r w:rsidR="00061A5B">
        <w:rPr>
          <w:rFonts w:cs="Kalimati" w:hint="cs"/>
          <w:b/>
          <w:bCs/>
          <w:sz w:val="32"/>
          <w:szCs w:val="32"/>
          <w:cs/>
        </w:rPr>
        <w:t xml:space="preserve"> (</w:t>
      </w:r>
      <w:r w:rsidR="00061A5B" w:rsidRPr="00061A5B">
        <w:rPr>
          <w:rFonts w:cs="Kalimati" w:hint="cs"/>
          <w:b/>
          <w:bCs/>
          <w:sz w:val="32"/>
          <w:szCs w:val="32"/>
          <w:cs/>
        </w:rPr>
        <w:t>Workers</w:t>
      </w:r>
      <w:r w:rsidR="00061A5B">
        <w:rPr>
          <w:rFonts w:cs="Kalimati"/>
          <w:b/>
          <w:bCs/>
          <w:sz w:val="32"/>
          <w:szCs w:val="32"/>
        </w:rPr>
        <w:t>’</w:t>
      </w:r>
      <w:r w:rsidR="00061A5B" w:rsidRPr="00061A5B">
        <w:rPr>
          <w:rFonts w:cs="Kalimati" w:hint="cs"/>
          <w:b/>
          <w:bCs/>
          <w:sz w:val="32"/>
          <w:szCs w:val="32"/>
          <w:cs/>
        </w:rPr>
        <w:t xml:space="preserve"> Further Training)</w:t>
      </w:r>
      <w:r w:rsidRPr="00795DAA">
        <w:rPr>
          <w:rFonts w:cs="Kalimati" w:hint="cs"/>
          <w:b/>
          <w:bCs/>
          <w:sz w:val="32"/>
          <w:szCs w:val="32"/>
          <w:cs/>
        </w:rPr>
        <w:t xml:space="preserve"> संचालन</w:t>
      </w:r>
      <w:r w:rsidR="00237527">
        <w:rPr>
          <w:rFonts w:cs="Kalimati" w:hint="cs"/>
          <w:b/>
          <w:bCs/>
          <w:sz w:val="32"/>
          <w:szCs w:val="32"/>
          <w:cs/>
        </w:rPr>
        <w:t xml:space="preserve"> गर्ने</w:t>
      </w:r>
      <w:r w:rsidRPr="00795DAA">
        <w:rPr>
          <w:rFonts w:cs="Kalimati" w:hint="cs"/>
          <w:b/>
          <w:bCs/>
          <w:sz w:val="32"/>
          <w:szCs w:val="32"/>
          <w:cs/>
        </w:rPr>
        <w:t xml:space="preserve"> आशय पत्र (</w:t>
      </w:r>
      <w:r w:rsidRPr="00795DAA">
        <w:rPr>
          <w:rFonts w:cs="Kalimati" w:hint="cs"/>
          <w:b/>
          <w:bCs/>
          <w:sz w:val="32"/>
          <w:szCs w:val="32"/>
        </w:rPr>
        <w:t>Letter</w:t>
      </w:r>
      <w:r w:rsidRPr="00795DAA">
        <w:rPr>
          <w:rFonts w:cs="Kalimati" w:hint="cs"/>
          <w:b/>
          <w:bCs/>
          <w:sz w:val="32"/>
          <w:szCs w:val="32"/>
          <w:cs/>
        </w:rPr>
        <w:t xml:space="preserve"> </w:t>
      </w:r>
      <w:r w:rsidRPr="00795DAA">
        <w:rPr>
          <w:rFonts w:cs="Kalimati" w:hint="cs"/>
          <w:b/>
          <w:bCs/>
          <w:sz w:val="32"/>
          <w:szCs w:val="32"/>
        </w:rPr>
        <w:t>of</w:t>
      </w:r>
      <w:r w:rsidRPr="00795DAA">
        <w:rPr>
          <w:rFonts w:cs="Kalimati" w:hint="cs"/>
          <w:b/>
          <w:bCs/>
          <w:sz w:val="32"/>
          <w:szCs w:val="32"/>
          <w:cs/>
        </w:rPr>
        <w:t xml:space="preserve"> </w:t>
      </w:r>
      <w:r w:rsidRPr="00795DAA">
        <w:rPr>
          <w:rFonts w:cs="Kalimati" w:hint="cs"/>
          <w:b/>
          <w:bCs/>
          <w:sz w:val="32"/>
          <w:szCs w:val="32"/>
        </w:rPr>
        <w:t>Intent</w:t>
      </w:r>
      <w:r w:rsidRPr="00795DAA">
        <w:rPr>
          <w:rFonts w:cs="Kalimati" w:hint="cs"/>
          <w:b/>
          <w:bCs/>
          <w:sz w:val="32"/>
          <w:szCs w:val="32"/>
          <w:cs/>
        </w:rPr>
        <w:t>)</w:t>
      </w:r>
    </w:p>
    <w:p w14:paraId="4E951769" w14:textId="77777777" w:rsidR="00795DAA" w:rsidRDefault="00795DAA" w:rsidP="00795DAA">
      <w:pPr>
        <w:rPr>
          <w:rFonts w:cs="Kalimati"/>
        </w:rPr>
      </w:pPr>
    </w:p>
    <w:p w14:paraId="23FE5FB7" w14:textId="58B1A6C8" w:rsidR="00795DAA" w:rsidRDefault="00795DAA" w:rsidP="00795DAA">
      <w:pPr>
        <w:rPr>
          <w:rFonts w:cs="Kalimati"/>
        </w:rPr>
      </w:pPr>
    </w:p>
    <w:p w14:paraId="32581E23" w14:textId="7988EDD7" w:rsidR="0089617D" w:rsidRDefault="0089617D" w:rsidP="00795DAA">
      <w:pPr>
        <w:rPr>
          <w:rFonts w:cs="Kalimati"/>
        </w:rPr>
      </w:pPr>
    </w:p>
    <w:p w14:paraId="15195C1A" w14:textId="08EF02D4" w:rsidR="0089617D" w:rsidRDefault="0089617D" w:rsidP="00795DAA">
      <w:pPr>
        <w:rPr>
          <w:rFonts w:cs="Kalimati"/>
        </w:rPr>
      </w:pPr>
    </w:p>
    <w:p w14:paraId="544C2707" w14:textId="0882113C" w:rsidR="0089617D" w:rsidRDefault="0089617D" w:rsidP="00795DAA">
      <w:pPr>
        <w:rPr>
          <w:rFonts w:cs="Kalimati"/>
        </w:rPr>
      </w:pPr>
    </w:p>
    <w:p w14:paraId="00DBEE89" w14:textId="77777777" w:rsidR="0089617D" w:rsidRDefault="0089617D" w:rsidP="00795DAA">
      <w:pPr>
        <w:rPr>
          <w:rFonts w:cs="Kalimati"/>
        </w:rPr>
      </w:pPr>
    </w:p>
    <w:p w14:paraId="6208AB53" w14:textId="73A7F637" w:rsidR="00795DAA" w:rsidRDefault="00795DAA" w:rsidP="00795DAA">
      <w:pPr>
        <w:rPr>
          <w:rFonts w:cs="Kalimati"/>
        </w:rPr>
      </w:pPr>
    </w:p>
    <w:p w14:paraId="0D9D8795" w14:textId="6F670C4F" w:rsidR="0002450C" w:rsidRDefault="0002450C" w:rsidP="00795DAA">
      <w:pPr>
        <w:rPr>
          <w:rFonts w:cs="Kalimati"/>
        </w:rPr>
      </w:pPr>
    </w:p>
    <w:p w14:paraId="5F5020D8" w14:textId="77777777" w:rsidR="0002450C" w:rsidRDefault="0002450C" w:rsidP="00795DAA">
      <w:pPr>
        <w:rPr>
          <w:rFonts w:cs="Kalimati"/>
        </w:rPr>
      </w:pPr>
    </w:p>
    <w:p w14:paraId="285CA8EA" w14:textId="3673C5A9" w:rsidR="00795DAA" w:rsidRDefault="00795DAA" w:rsidP="00795DAA">
      <w:pPr>
        <w:rPr>
          <w:rFonts w:cs="Kalimati"/>
        </w:rPr>
      </w:pPr>
    </w:p>
    <w:p w14:paraId="041745B0" w14:textId="2008D8E9" w:rsidR="00795DAA" w:rsidRDefault="00795DAA" w:rsidP="00795DAA">
      <w:pPr>
        <w:rPr>
          <w:rFonts w:cs="Kalimati"/>
        </w:rPr>
      </w:pPr>
    </w:p>
    <w:p w14:paraId="0E761F57" w14:textId="77777777" w:rsidR="0002450C" w:rsidRDefault="0002450C" w:rsidP="00795DAA">
      <w:pPr>
        <w:rPr>
          <w:rFonts w:cs="Kalimati"/>
        </w:rPr>
      </w:pPr>
    </w:p>
    <w:p w14:paraId="36691920" w14:textId="2B92523A" w:rsidR="00795DAA" w:rsidRDefault="00795DAA" w:rsidP="0089617D">
      <w:pPr>
        <w:jc w:val="center"/>
        <w:rPr>
          <w:rFonts w:cs="Kalimati"/>
        </w:rPr>
      </w:pPr>
    </w:p>
    <w:p w14:paraId="05F6994B" w14:textId="77777777" w:rsidR="00795DAA" w:rsidRDefault="00795DAA" w:rsidP="00795DAA">
      <w:pPr>
        <w:rPr>
          <w:rFonts w:cs="Kalimati"/>
        </w:rPr>
      </w:pPr>
    </w:p>
    <w:p w14:paraId="08AEAD49" w14:textId="515A79F9" w:rsidR="00795DAA" w:rsidRPr="002C49E3" w:rsidRDefault="00795DAA" w:rsidP="00237527">
      <w:pPr>
        <w:spacing w:after="0"/>
        <w:jc w:val="center"/>
        <w:rPr>
          <w:rFonts w:cs="Kalimati"/>
          <w:b/>
          <w:bCs/>
          <w:sz w:val="28"/>
          <w:szCs w:val="28"/>
        </w:rPr>
      </w:pPr>
      <w:r w:rsidRPr="002C49E3">
        <w:rPr>
          <w:rFonts w:cs="Kalimati" w:hint="cs"/>
          <w:b/>
          <w:bCs/>
          <w:sz w:val="28"/>
          <w:szCs w:val="28"/>
          <w:cs/>
        </w:rPr>
        <w:t>प्राविधिक शिक्षा तथा व्यावसायिक तालिम परिषद</w:t>
      </w:r>
    </w:p>
    <w:p w14:paraId="170627EA" w14:textId="15806934" w:rsidR="00795DAA" w:rsidRPr="002C49E3" w:rsidRDefault="00795DAA" w:rsidP="00237527">
      <w:pPr>
        <w:spacing w:after="0"/>
        <w:jc w:val="center"/>
        <w:rPr>
          <w:rFonts w:cs="Kalimati"/>
          <w:b/>
          <w:bCs/>
          <w:sz w:val="36"/>
          <w:szCs w:val="36"/>
          <w:cs/>
        </w:rPr>
      </w:pPr>
      <w:r w:rsidRPr="002C49E3">
        <w:rPr>
          <w:rFonts w:cs="Kalimati" w:hint="cs"/>
          <w:b/>
          <w:bCs/>
          <w:sz w:val="28"/>
          <w:szCs w:val="28"/>
          <w:cs/>
        </w:rPr>
        <w:t>दिगो तथा सम्मानित रोजगारीका लागि सिप (इन्स्योर) परियोजना</w:t>
      </w:r>
    </w:p>
    <w:p w14:paraId="45A5E77E" w14:textId="57A3E6EA" w:rsidR="00795DAA" w:rsidRDefault="002D3074" w:rsidP="00237527">
      <w:pPr>
        <w:spacing w:after="0"/>
        <w:jc w:val="center"/>
        <w:rPr>
          <w:rFonts w:cs="Kalimati"/>
        </w:rPr>
      </w:pPr>
      <w:r w:rsidRPr="007B6A60">
        <w:rPr>
          <w:rFonts w:cs="Kalimati" w:hint="cs"/>
        </w:rPr>
        <w:t>CTEVT</w:t>
      </w:r>
      <w:r w:rsidRPr="007B6A60">
        <w:rPr>
          <w:rFonts w:cs="Kalimati" w:hint="cs"/>
          <w:cs/>
        </w:rPr>
        <w:t xml:space="preserve"> परिसर, सानोठिमी भक्तपुर</w:t>
      </w:r>
    </w:p>
    <w:p w14:paraId="14D48750" w14:textId="2E25873F" w:rsidR="00237527" w:rsidRDefault="00237527" w:rsidP="00237527">
      <w:pPr>
        <w:jc w:val="both"/>
        <w:rPr>
          <w:rFonts w:cs="Kalimati"/>
        </w:rPr>
      </w:pPr>
      <w:r w:rsidRPr="00D04B19">
        <w:rPr>
          <w:noProof/>
        </w:rPr>
        <w:drawing>
          <wp:anchor distT="0" distB="0" distL="114300" distR="114300" simplePos="0" relativeHeight="251661312" behindDoc="0" locked="0" layoutInCell="1" allowOverlap="1" wp14:anchorId="138A02B1" wp14:editId="67183801">
            <wp:simplePos x="914400" y="8142136"/>
            <wp:positionH relativeFrom="column">
              <wp:align>left</wp:align>
            </wp:positionH>
            <wp:positionV relativeFrom="paragraph">
              <wp:align>top</wp:align>
            </wp:positionV>
            <wp:extent cx="1057523" cy="961189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523" cy="961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901ABF6" w14:textId="70C23FD8" w:rsidR="00237527" w:rsidRDefault="00237527" w:rsidP="00237527">
      <w:pPr>
        <w:jc w:val="both"/>
        <w:rPr>
          <w:rFonts w:cs="Kalimati"/>
        </w:rPr>
      </w:pPr>
      <w:r w:rsidRPr="00237527">
        <w:rPr>
          <w:rFonts w:cs="Kalimati"/>
          <w:noProof/>
          <w:cs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8792FB8" wp14:editId="56D4751B">
                <wp:simplePos x="0" y="0"/>
                <wp:positionH relativeFrom="column">
                  <wp:posOffset>3476680</wp:posOffset>
                </wp:positionH>
                <wp:positionV relativeFrom="paragraph">
                  <wp:posOffset>7620</wp:posOffset>
                </wp:positionV>
                <wp:extent cx="2360930" cy="1404620"/>
                <wp:effectExtent l="0" t="0" r="0" b="698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43AD06" w14:textId="1C8ED062" w:rsidR="00237527" w:rsidRDefault="00237527" w:rsidP="00237527">
                            <w:pPr>
                              <w:jc w:val="right"/>
                            </w:pPr>
                            <w:r w:rsidRPr="00237527">
                              <w:rPr>
                                <w:rFonts w:cs="Kalimati"/>
                                <w:noProof/>
                              </w:rPr>
                              <w:drawing>
                                <wp:inline distT="0" distB="0" distL="0" distR="0" wp14:anchorId="34E46442" wp14:editId="38E719FC">
                                  <wp:extent cx="1761607" cy="635719"/>
                                  <wp:effectExtent l="0" t="0" r="0" b="0"/>
                                  <wp:docPr id="18" name="Picture 1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7FB0327-C171-4E51-ADCB-E47316445AE5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Picture 1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7FB0327-C171-4E51-ADCB-E47316445AE5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61607" cy="63571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792FB8" id="_x0000_s1027" type="#_x0000_t202" style="position:absolute;left:0;text-align:left;margin-left:273.75pt;margin-top:.6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" stroked="f">
                <v:textbox style="mso-fit-shape-to-text:t">
                  <w:txbxContent>
                    <w:p w14:paraId="0B43AD06" w14:textId="1C8ED062" w:rsidR="00237527" w:rsidRDefault="00237527" w:rsidP="00237527">
                      <w:pPr>
                        <w:jc w:val="right"/>
                      </w:pPr>
                      <w:r w:rsidRPr="00237527">
                        <w:rPr>
                          <w:rFonts w:cs="Kalimati"/>
                          <w:noProof/>
                        </w:rPr>
                        <w:drawing>
                          <wp:inline distT="0" distB="0" distL="0" distR="0" wp14:anchorId="34E46442" wp14:editId="38E719FC">
                            <wp:extent cx="1761607" cy="635719"/>
                            <wp:effectExtent l="0" t="0" r="0" b="0"/>
                            <wp:docPr id="18" name="Picture 1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7FB0327-C171-4E51-ADCB-E47316445AE5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" name="Picture 17">
                                      <a:extLst>
                                        <a:ext uri="{FF2B5EF4-FFF2-40B4-BE49-F238E27FC236}">
                                          <a16:creationId xmlns:a16="http://schemas.microsoft.com/office/drawing/2014/main" id="{27FB0327-C171-4E51-ADCB-E47316445AE5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61607" cy="63571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5DE837D" w14:textId="39DF12A0" w:rsidR="002D3074" w:rsidRDefault="00237527" w:rsidP="00237527">
      <w:pPr>
        <w:jc w:val="center"/>
        <w:rPr>
          <w:rFonts w:cs="Kalimati"/>
        </w:rPr>
      </w:pPr>
      <w:r>
        <w:rPr>
          <w:rFonts w:cs="Kalimati"/>
        </w:rPr>
        <w:br w:type="textWrapping" w:clear="all"/>
      </w:r>
    </w:p>
    <w:p w14:paraId="02AF60BB" w14:textId="1D1E9CA2" w:rsidR="002D3074" w:rsidRDefault="002D3074" w:rsidP="00795DAA">
      <w:pPr>
        <w:jc w:val="center"/>
        <w:rPr>
          <w:rFonts w:cs="Kalimati"/>
        </w:rPr>
      </w:pPr>
    </w:p>
    <w:p w14:paraId="3A6BBD42" w14:textId="5248659E" w:rsidR="002D3074" w:rsidRDefault="002D3074" w:rsidP="00795DAA">
      <w:pPr>
        <w:jc w:val="center"/>
        <w:rPr>
          <w:rFonts w:cs="Kalimati"/>
        </w:rPr>
      </w:pPr>
    </w:p>
    <w:p w14:paraId="2A41E98D" w14:textId="7DA5F624" w:rsidR="00F11199" w:rsidRPr="007B6A60" w:rsidRDefault="00B71E3B" w:rsidP="00AC2C50">
      <w:pPr>
        <w:jc w:val="center"/>
        <w:rPr>
          <w:rFonts w:cs="Kalimati"/>
          <w:b/>
          <w:bCs/>
          <w:sz w:val="28"/>
          <w:szCs w:val="28"/>
        </w:rPr>
      </w:pPr>
      <w:bookmarkStart w:id="0" w:name="_Hlk59700550"/>
      <w:r w:rsidRPr="007B6A60">
        <w:rPr>
          <w:rFonts w:cs="Kalimati" w:hint="cs"/>
          <w:b/>
          <w:bCs/>
          <w:sz w:val="28"/>
          <w:szCs w:val="28"/>
          <w:cs/>
        </w:rPr>
        <w:t>कामदारहरुको लागि थप सिप तालिम संचालन गर्न इच्छुक पेशागत संघ/महासंघहरु</w:t>
      </w:r>
      <w:r w:rsidR="00F70324" w:rsidRPr="007B6A60">
        <w:rPr>
          <w:rFonts w:cs="Kalimati" w:hint="cs"/>
          <w:b/>
          <w:bCs/>
          <w:sz w:val="28"/>
          <w:szCs w:val="28"/>
          <w:cs/>
        </w:rPr>
        <w:t xml:space="preserve">बाट </w:t>
      </w:r>
      <w:r w:rsidRPr="007B6A60">
        <w:rPr>
          <w:rFonts w:cs="Kalimati" w:hint="cs"/>
          <w:b/>
          <w:bCs/>
          <w:sz w:val="28"/>
          <w:szCs w:val="28"/>
          <w:cs/>
        </w:rPr>
        <w:t>आशय पत्र (</w:t>
      </w:r>
      <w:r w:rsidRPr="007B6A60">
        <w:rPr>
          <w:rFonts w:cs="Kalimati" w:hint="cs"/>
          <w:b/>
          <w:bCs/>
          <w:sz w:val="28"/>
          <w:szCs w:val="28"/>
        </w:rPr>
        <w:t>Letter</w:t>
      </w:r>
      <w:r w:rsidRPr="007B6A60">
        <w:rPr>
          <w:rFonts w:cs="Kalimati" w:hint="cs"/>
          <w:b/>
          <w:bCs/>
          <w:sz w:val="28"/>
          <w:szCs w:val="28"/>
          <w:cs/>
        </w:rPr>
        <w:t xml:space="preserve"> </w:t>
      </w:r>
      <w:r w:rsidRPr="007B6A60">
        <w:rPr>
          <w:rFonts w:cs="Kalimati" w:hint="cs"/>
          <w:b/>
          <w:bCs/>
          <w:sz w:val="28"/>
          <w:szCs w:val="28"/>
        </w:rPr>
        <w:t>of</w:t>
      </w:r>
      <w:r w:rsidRPr="007B6A60">
        <w:rPr>
          <w:rFonts w:cs="Kalimati" w:hint="cs"/>
          <w:b/>
          <w:bCs/>
          <w:sz w:val="28"/>
          <w:szCs w:val="28"/>
          <w:cs/>
        </w:rPr>
        <w:t xml:space="preserve"> </w:t>
      </w:r>
      <w:r w:rsidRPr="007B6A60">
        <w:rPr>
          <w:rFonts w:cs="Kalimati" w:hint="cs"/>
          <w:b/>
          <w:bCs/>
          <w:sz w:val="28"/>
          <w:szCs w:val="28"/>
        </w:rPr>
        <w:t>Intent</w:t>
      </w:r>
      <w:r w:rsidRPr="007B6A60">
        <w:rPr>
          <w:rFonts w:cs="Kalimati" w:hint="cs"/>
          <w:b/>
          <w:bCs/>
          <w:sz w:val="28"/>
          <w:szCs w:val="28"/>
          <w:cs/>
        </w:rPr>
        <w:t xml:space="preserve">) </w:t>
      </w:r>
      <w:r w:rsidR="00F70324" w:rsidRPr="007B6A60">
        <w:rPr>
          <w:rFonts w:cs="Kalimati" w:hint="cs"/>
          <w:b/>
          <w:bCs/>
          <w:sz w:val="28"/>
          <w:szCs w:val="28"/>
          <w:cs/>
        </w:rPr>
        <w:t>आव्हान गरिएको</w:t>
      </w:r>
      <w:r w:rsidRPr="007B6A60">
        <w:rPr>
          <w:rFonts w:cs="Kalimati" w:hint="cs"/>
          <w:b/>
          <w:bCs/>
          <w:sz w:val="28"/>
          <w:szCs w:val="28"/>
          <w:cs/>
        </w:rPr>
        <w:t xml:space="preserve"> सम्बन्धि सूचना</w:t>
      </w:r>
    </w:p>
    <w:p w14:paraId="243F7642" w14:textId="197BCF2F" w:rsidR="00C14F82" w:rsidRPr="0062348C" w:rsidRDefault="00C14F82" w:rsidP="006A2EF6">
      <w:pPr>
        <w:jc w:val="both"/>
        <w:rPr>
          <w:rFonts w:cstheme="minorBidi"/>
        </w:rPr>
      </w:pPr>
      <w:r w:rsidRPr="007B6A60">
        <w:rPr>
          <w:rFonts w:cs="Kalimati" w:hint="cs"/>
          <w:cs/>
        </w:rPr>
        <w:t>नेपाल सरकार र स्विस सरकारको संयुक्त पहलमा प्राविधिक शिक्षा तथा व्यावसायिक तालिम परिषद (</w:t>
      </w:r>
      <w:r w:rsidRPr="007B6A60">
        <w:rPr>
          <w:rFonts w:cs="Kalimati" w:hint="cs"/>
        </w:rPr>
        <w:t>CTEVT</w:t>
      </w:r>
      <w:r w:rsidRPr="007B6A60">
        <w:rPr>
          <w:rFonts w:cs="Kalimati" w:hint="cs"/>
          <w:cs/>
        </w:rPr>
        <w:t xml:space="preserve">) मार्फत संचालित </w:t>
      </w:r>
      <w:r w:rsidR="006A2EF6" w:rsidRPr="007B6A60">
        <w:rPr>
          <w:rFonts w:cs="Kalimati" w:hint="cs"/>
          <w:cs/>
        </w:rPr>
        <w:t xml:space="preserve">दिगो तथा सम्मानित रोजगारीका लागि सिप (इन्स्योर) परियोजनाले संचालन गर्न लागेको </w:t>
      </w:r>
      <w:r w:rsidR="006A2EF6" w:rsidRPr="0045143A">
        <w:rPr>
          <w:rFonts w:cs="Kalimati" w:hint="cs"/>
          <w:b/>
          <w:bCs/>
          <w:cs/>
        </w:rPr>
        <w:t>इलेक्ट्रीसिएन पेशामा कार्यरत कामदारहरुको लागि थप तालिम</w:t>
      </w:r>
      <w:r w:rsidR="006A2EF6" w:rsidRPr="007B6A60">
        <w:rPr>
          <w:rFonts w:cs="Kalimati" w:hint="cs"/>
          <w:cs/>
        </w:rPr>
        <w:t xml:space="preserve"> (</w:t>
      </w:r>
      <w:r w:rsidR="006A2EF6" w:rsidRPr="007B6A60">
        <w:rPr>
          <w:rFonts w:cs="Kalimati" w:hint="cs"/>
        </w:rPr>
        <w:t>Workers</w:t>
      </w:r>
      <w:r w:rsidR="006A2EF6" w:rsidRPr="007B6A60">
        <w:rPr>
          <w:rFonts w:cs="Kalimati" w:hint="cs"/>
          <w:cs/>
        </w:rPr>
        <w:t xml:space="preserve">' </w:t>
      </w:r>
      <w:r w:rsidR="006A2EF6" w:rsidRPr="007B6A60">
        <w:rPr>
          <w:rFonts w:cs="Kalimati" w:hint="cs"/>
        </w:rPr>
        <w:t>Further</w:t>
      </w:r>
      <w:r w:rsidR="006A2EF6" w:rsidRPr="007B6A60">
        <w:rPr>
          <w:rFonts w:cs="Kalimati" w:hint="cs"/>
          <w:cs/>
        </w:rPr>
        <w:t xml:space="preserve"> </w:t>
      </w:r>
      <w:r w:rsidR="006A2EF6" w:rsidRPr="007B6A60">
        <w:rPr>
          <w:rFonts w:cs="Kalimati" w:hint="cs"/>
        </w:rPr>
        <w:t>Training</w:t>
      </w:r>
      <w:r w:rsidR="006A2EF6" w:rsidRPr="007B6A60">
        <w:rPr>
          <w:rFonts w:cs="Kalimati" w:hint="cs"/>
          <w:cs/>
        </w:rPr>
        <w:t>) संचालन गर्न सक्षम तथा इच्छुक इलेक्ट्रीसिएन पेशासँग सम्बन्धित संघ/महासंघहरु</w:t>
      </w:r>
      <w:r w:rsidR="00F70324" w:rsidRPr="007B6A60">
        <w:rPr>
          <w:rFonts w:cs="Kalimati" w:hint="cs"/>
          <w:cs/>
        </w:rPr>
        <w:t>बाट</w:t>
      </w:r>
      <w:r w:rsidR="006A2EF6" w:rsidRPr="007B6A60">
        <w:rPr>
          <w:rFonts w:cs="Kalimati" w:hint="cs"/>
          <w:cs/>
        </w:rPr>
        <w:t xml:space="preserve"> तोकिएको ढाँचा अनुसार </w:t>
      </w:r>
      <w:r w:rsidR="006A2EF6" w:rsidRPr="0045143A">
        <w:rPr>
          <w:rFonts w:cs="Kalimati" w:hint="cs"/>
          <w:b/>
          <w:bCs/>
          <w:cs/>
        </w:rPr>
        <w:t xml:space="preserve">मिति २०७७ पौष </w:t>
      </w:r>
      <w:r w:rsidR="00DE4B8D" w:rsidRPr="0045143A">
        <w:rPr>
          <w:rFonts w:cs="Kalimati" w:hint="cs"/>
          <w:b/>
          <w:bCs/>
          <w:cs/>
        </w:rPr>
        <w:t>२</w:t>
      </w:r>
      <w:r w:rsidR="0080454E">
        <w:rPr>
          <w:rFonts w:cs="Kalimati" w:hint="cs"/>
          <w:b/>
          <w:bCs/>
          <w:cs/>
        </w:rPr>
        <w:t>५</w:t>
      </w:r>
      <w:bookmarkStart w:id="1" w:name="_GoBack"/>
      <w:bookmarkEnd w:id="1"/>
      <w:r w:rsidR="006A2EF6" w:rsidRPr="0045143A">
        <w:rPr>
          <w:rFonts w:cs="Kalimati" w:hint="cs"/>
          <w:b/>
          <w:bCs/>
          <w:cs/>
        </w:rPr>
        <w:t xml:space="preserve"> गते कार्यालय समय भित्र</w:t>
      </w:r>
      <w:r w:rsidR="006A2EF6" w:rsidRPr="007B6A60">
        <w:rPr>
          <w:rFonts w:cs="Kalimati" w:hint="cs"/>
          <w:cs/>
        </w:rPr>
        <w:t xml:space="preserve"> </w:t>
      </w:r>
      <w:r w:rsidR="00504DC2" w:rsidRPr="007B6A60">
        <w:rPr>
          <w:rFonts w:cs="Kalimati" w:hint="cs"/>
          <w:cs/>
        </w:rPr>
        <w:t xml:space="preserve">आफ्नो </w:t>
      </w:r>
      <w:r w:rsidR="00611A89">
        <w:rPr>
          <w:rFonts w:cs="Kalimati" w:hint="cs"/>
          <w:cs/>
        </w:rPr>
        <w:t>आशय</w:t>
      </w:r>
      <w:r w:rsidR="00504DC2" w:rsidRPr="007B6A60">
        <w:rPr>
          <w:rFonts w:cs="Kalimati" w:hint="cs"/>
          <w:cs/>
        </w:rPr>
        <w:t xml:space="preserve"> पत्र </w:t>
      </w:r>
      <w:r w:rsidRPr="007B6A60">
        <w:rPr>
          <w:rFonts w:cs="Kalimati" w:hint="cs"/>
          <w:cs/>
        </w:rPr>
        <w:t>पेश गर्नुहु</w:t>
      </w:r>
      <w:r w:rsidR="00504DC2" w:rsidRPr="007B6A60">
        <w:rPr>
          <w:rFonts w:cs="Kalimati" w:hint="cs"/>
          <w:cs/>
        </w:rPr>
        <w:t xml:space="preserve">न यो सूचना प्रकाशित गरिएको छ </w:t>
      </w:r>
      <w:r w:rsidR="00504DC2" w:rsidRPr="007B6A60">
        <w:rPr>
          <w:rFonts w:cs="Kalimati" w:hint="cs"/>
        </w:rPr>
        <w:t>l</w:t>
      </w:r>
      <w:r w:rsidR="00504DC2" w:rsidRPr="007B6A60">
        <w:rPr>
          <w:rFonts w:cs="Kalimati" w:hint="cs"/>
          <w:cs/>
        </w:rPr>
        <w:t xml:space="preserve"> रित नपुगेका र तोकिएको समयमा प्राप्त नभएका आसय पत्रहरुला</w:t>
      </w:r>
      <w:r w:rsidR="0062348C">
        <w:rPr>
          <w:rFonts w:cs="Kalimati" w:hint="cs"/>
          <w:cs/>
        </w:rPr>
        <w:t>ई</w:t>
      </w:r>
      <w:r w:rsidR="00504DC2" w:rsidRPr="007B6A60">
        <w:rPr>
          <w:rFonts w:cs="Kalimati" w:hint="cs"/>
          <w:cs/>
        </w:rPr>
        <w:t xml:space="preserve"> छनौट प्रक्रियामा समावेश गरिने छैन </w:t>
      </w:r>
      <w:r w:rsidR="00504DC2" w:rsidRPr="007B6A60">
        <w:rPr>
          <w:rFonts w:cs="Kalimati" w:hint="cs"/>
        </w:rPr>
        <w:t>l</w:t>
      </w:r>
      <w:r w:rsidR="00504DC2" w:rsidRPr="007B6A60">
        <w:rPr>
          <w:rFonts w:cs="Kalimati" w:hint="cs"/>
          <w:cs/>
        </w:rPr>
        <w:t xml:space="preserve"> </w:t>
      </w:r>
      <w:r w:rsidR="00573D27" w:rsidRPr="007B6A60">
        <w:rPr>
          <w:rFonts w:cs="Kalimati" w:hint="cs"/>
          <w:cs/>
        </w:rPr>
        <w:t xml:space="preserve">आसय पत्रको ढांचा </w:t>
      </w:r>
      <w:hyperlink r:id="rId14" w:history="1">
        <w:r w:rsidR="0078205D" w:rsidRPr="005A4D6F">
          <w:rPr>
            <w:rStyle w:val="Hyperlink"/>
            <w:rFonts w:cs="Kalimati"/>
          </w:rPr>
          <w:t>https://www.helvetas.org/en/nepal/who-we-are/follow-us/public-announcements</w:t>
        </w:r>
      </w:hyperlink>
      <w:r w:rsidR="0078205D">
        <w:rPr>
          <w:rFonts w:cs="Kalimati" w:hint="cs"/>
          <w:cs/>
        </w:rPr>
        <w:t xml:space="preserve"> </w:t>
      </w:r>
      <w:r w:rsidR="00573D27" w:rsidRPr="007B6A60">
        <w:rPr>
          <w:rFonts w:cs="Kalimati" w:hint="cs"/>
          <w:cs/>
        </w:rPr>
        <w:t xml:space="preserve">बाट डाउनलोड गर्न सकिनेछ </w:t>
      </w:r>
      <w:r w:rsidR="00573D27" w:rsidRPr="007B6A60">
        <w:rPr>
          <w:rFonts w:cs="Kalimati" w:hint="cs"/>
        </w:rPr>
        <w:t>l</w:t>
      </w:r>
      <w:r w:rsidR="00573D27" w:rsidRPr="007B6A60">
        <w:rPr>
          <w:rFonts w:cs="Kalimati" w:hint="cs"/>
          <w:cs/>
        </w:rPr>
        <w:t xml:space="preserve"> </w:t>
      </w:r>
      <w:r w:rsidR="00F70324" w:rsidRPr="007B6A60">
        <w:rPr>
          <w:rFonts w:cs="Kalimati" w:hint="cs"/>
          <w:cs/>
        </w:rPr>
        <w:t xml:space="preserve"> </w:t>
      </w:r>
    </w:p>
    <w:p w14:paraId="4DADA50A" w14:textId="663C19B8" w:rsidR="00600BFA" w:rsidRDefault="00611A89" w:rsidP="006A2EF6">
      <w:pPr>
        <w:jc w:val="both"/>
        <w:rPr>
          <w:rFonts w:cstheme="minorBidi"/>
          <w:cs/>
        </w:rPr>
      </w:pPr>
      <w:r>
        <w:rPr>
          <w:rFonts w:cs="Kalimati" w:hint="cs"/>
          <w:cs/>
        </w:rPr>
        <w:t>आशय</w:t>
      </w:r>
      <w:r w:rsidR="00C14F82" w:rsidRPr="007B6A60">
        <w:rPr>
          <w:rFonts w:cs="Kalimati" w:hint="cs"/>
          <w:cs/>
        </w:rPr>
        <w:t xml:space="preserve"> पत्र बुझाउने स्थान: इन्स्योर परियोजना सहायता इकाईका कार्यालयहरु, </w:t>
      </w:r>
      <w:r w:rsidR="00C14F82" w:rsidRPr="007B6A60">
        <w:rPr>
          <w:rFonts w:cs="Kalimati" w:hint="cs"/>
        </w:rPr>
        <w:t>CTEVT</w:t>
      </w:r>
      <w:r w:rsidR="00C14F82" w:rsidRPr="007B6A60">
        <w:rPr>
          <w:rFonts w:cs="Kalimati" w:hint="cs"/>
          <w:cs/>
        </w:rPr>
        <w:t xml:space="preserve"> परिसर, सानोठिमी भक्तपुर, प्रदेशीक कार्यालयहरु </w:t>
      </w:r>
      <w:r w:rsidR="00C14F82" w:rsidRPr="007B6A60">
        <w:rPr>
          <w:rFonts w:cs="Kalimati"/>
          <w:cs/>
        </w:rPr>
        <w:t>–</w:t>
      </w:r>
      <w:r w:rsidR="00C14F82" w:rsidRPr="007B6A60">
        <w:rPr>
          <w:rFonts w:cs="Kalimati" w:hint="cs"/>
          <w:cs/>
        </w:rPr>
        <w:t xml:space="preserve"> इटहरी</w:t>
      </w:r>
      <w:r w:rsidR="00C14F82" w:rsidRPr="007B6A60">
        <w:rPr>
          <w:rFonts w:cs="Kalimati" w:hint="cs"/>
        </w:rPr>
        <w:t>,</w:t>
      </w:r>
      <w:r w:rsidR="00C14F82" w:rsidRPr="007B6A60">
        <w:rPr>
          <w:rFonts w:cs="Kalimati" w:hint="cs"/>
          <w:cs/>
        </w:rPr>
        <w:t xml:space="preserve"> जनकपुर</w:t>
      </w:r>
      <w:r w:rsidR="00C14F82" w:rsidRPr="007B6A60">
        <w:rPr>
          <w:rFonts w:cs="Kalimati" w:hint="cs"/>
        </w:rPr>
        <w:t>,</w:t>
      </w:r>
      <w:r w:rsidR="00C14F82" w:rsidRPr="007B6A60">
        <w:rPr>
          <w:rFonts w:cs="Kalimati" w:hint="cs"/>
          <w:cs/>
        </w:rPr>
        <w:t xml:space="preserve"> भरतपुर</w:t>
      </w:r>
      <w:r w:rsidR="00C14F82" w:rsidRPr="007B6A60">
        <w:rPr>
          <w:rFonts w:cs="Kalimati" w:hint="cs"/>
        </w:rPr>
        <w:t>,</w:t>
      </w:r>
      <w:r w:rsidR="00C14F82" w:rsidRPr="007B6A60">
        <w:rPr>
          <w:rFonts w:cs="Kalimati" w:hint="cs"/>
          <w:cs/>
        </w:rPr>
        <w:t xml:space="preserve"> कोहलपुर </w:t>
      </w:r>
      <w:r w:rsidR="00157683" w:rsidRPr="007B6A60">
        <w:rPr>
          <w:rFonts w:cs="Kalimati" w:hint="cs"/>
        </w:rPr>
        <w:t>l</w:t>
      </w:r>
      <w:r w:rsidR="00157683">
        <w:rPr>
          <w:rFonts w:cstheme="minorBidi" w:hint="cs"/>
          <w:cs/>
        </w:rPr>
        <w:t xml:space="preserve"> </w:t>
      </w:r>
      <w:r w:rsidR="00C14F82">
        <w:rPr>
          <w:rFonts w:cstheme="minorBidi" w:hint="cs"/>
          <w:cs/>
        </w:rPr>
        <w:t xml:space="preserve"> </w:t>
      </w:r>
    </w:p>
    <w:bookmarkEnd w:id="0"/>
    <w:p w14:paraId="5E39D5A5" w14:textId="77777777" w:rsidR="00F53E47" w:rsidRDefault="00F53E47">
      <w:pPr>
        <w:rPr>
          <w:rFonts w:cstheme="minorBidi"/>
        </w:rPr>
      </w:pPr>
    </w:p>
    <w:p w14:paraId="2471F696" w14:textId="0D8C6636" w:rsidR="00600BFA" w:rsidRDefault="00600BFA">
      <w:pPr>
        <w:rPr>
          <w:rFonts w:cstheme="minorBidi"/>
        </w:rPr>
      </w:pPr>
      <w:r>
        <w:rPr>
          <w:rFonts w:cstheme="minorBidi"/>
          <w:cs/>
        </w:rPr>
        <w:br w:type="page"/>
      </w:r>
    </w:p>
    <w:p w14:paraId="2E068C28" w14:textId="4C3BA622" w:rsidR="00F53E47" w:rsidRDefault="00F53E47">
      <w:pPr>
        <w:rPr>
          <w:rFonts w:cstheme="minorBidi"/>
        </w:rPr>
      </w:pPr>
    </w:p>
    <w:p w14:paraId="27614AC2" w14:textId="77777777" w:rsidR="00F53E47" w:rsidRDefault="00F53E47">
      <w:pPr>
        <w:rPr>
          <w:rFonts w:cstheme="minorBidi"/>
          <w:cs/>
        </w:rPr>
      </w:pPr>
    </w:p>
    <w:p w14:paraId="158F51FC" w14:textId="23245423" w:rsidR="00B71E3B" w:rsidRPr="0002450C" w:rsidRDefault="002E2F37" w:rsidP="007B6A60">
      <w:pPr>
        <w:jc w:val="center"/>
        <w:rPr>
          <w:rFonts w:cs="Kalimati"/>
          <w:b/>
          <w:bCs/>
          <w:sz w:val="28"/>
          <w:szCs w:val="28"/>
          <w:u w:val="single"/>
        </w:rPr>
      </w:pPr>
      <w:r w:rsidRPr="0002450C">
        <w:rPr>
          <w:rFonts w:cs="Kalimati" w:hint="cs"/>
          <w:b/>
          <w:bCs/>
          <w:sz w:val="28"/>
          <w:szCs w:val="28"/>
          <w:u w:val="single"/>
          <w:cs/>
        </w:rPr>
        <w:t>आसय पत्रको ढाँचा</w:t>
      </w:r>
    </w:p>
    <w:p w14:paraId="43BC931D" w14:textId="3464958E" w:rsidR="002E2F37" w:rsidRPr="007B6A60" w:rsidRDefault="002E2F37" w:rsidP="006A2EF6">
      <w:pPr>
        <w:jc w:val="both"/>
        <w:rPr>
          <w:rFonts w:cs="Kalimati"/>
        </w:rPr>
      </w:pPr>
    </w:p>
    <w:p w14:paraId="11CA3025" w14:textId="4D5A5371" w:rsidR="002E2F37" w:rsidRPr="007B6A60" w:rsidRDefault="002E2F37" w:rsidP="002E2F37">
      <w:pPr>
        <w:jc w:val="right"/>
        <w:rPr>
          <w:rFonts w:cs="Kalimati"/>
        </w:rPr>
      </w:pPr>
      <w:r w:rsidRPr="007B6A60">
        <w:rPr>
          <w:rFonts w:cs="Kalimati" w:hint="cs"/>
          <w:cs/>
        </w:rPr>
        <w:t xml:space="preserve">मिति </w:t>
      </w:r>
      <w:r w:rsidR="007B6A60">
        <w:rPr>
          <w:rFonts w:cs="Kalimati" w:hint="cs"/>
          <w:cs/>
        </w:rPr>
        <w:t>२०७७</w:t>
      </w:r>
      <w:r w:rsidRPr="007B6A60">
        <w:rPr>
          <w:rFonts w:cs="Kalimati" w:hint="cs"/>
          <w:cs/>
        </w:rPr>
        <w:t>/...../.....</w:t>
      </w:r>
    </w:p>
    <w:p w14:paraId="52D33E6C" w14:textId="1E437BB5" w:rsidR="002E2F37" w:rsidRPr="007B6A60" w:rsidRDefault="002E2F37" w:rsidP="002E2F37">
      <w:pPr>
        <w:rPr>
          <w:rFonts w:cs="Kalimati"/>
        </w:rPr>
      </w:pPr>
      <w:r w:rsidRPr="007B6A60">
        <w:rPr>
          <w:rFonts w:cs="Kalimati" w:hint="cs"/>
          <w:cs/>
        </w:rPr>
        <w:t xml:space="preserve">श्री इन्स्योर परियोजना </w:t>
      </w:r>
    </w:p>
    <w:p w14:paraId="1DED951D" w14:textId="0D8A49DF" w:rsidR="002E2F37" w:rsidRPr="007B6A60" w:rsidRDefault="002E2F37" w:rsidP="002E2F37">
      <w:pPr>
        <w:rPr>
          <w:rFonts w:cs="Kalimati"/>
        </w:rPr>
      </w:pPr>
      <w:r w:rsidRPr="007B6A60">
        <w:rPr>
          <w:rFonts w:cs="Kalimati" w:hint="cs"/>
          <w:cs/>
        </w:rPr>
        <w:t xml:space="preserve">परियोजना सहायता इकाई </w:t>
      </w:r>
    </w:p>
    <w:p w14:paraId="0D40A896" w14:textId="04903B4B" w:rsidR="002E2F37" w:rsidRPr="007B6A60" w:rsidRDefault="002E2F37" w:rsidP="002E2F37">
      <w:pPr>
        <w:rPr>
          <w:rFonts w:cs="Kalimati"/>
        </w:rPr>
      </w:pPr>
    </w:p>
    <w:p w14:paraId="1CBA47D8" w14:textId="46A7CA7E" w:rsidR="002E2F37" w:rsidRPr="007B6A60" w:rsidRDefault="002E2F37" w:rsidP="002E2F37">
      <w:pPr>
        <w:rPr>
          <w:rFonts w:cs="Kalimati"/>
          <w:b/>
          <w:bCs/>
        </w:rPr>
      </w:pPr>
      <w:r w:rsidRPr="007B6A60">
        <w:rPr>
          <w:rFonts w:cs="Kalimati" w:hint="cs"/>
          <w:b/>
          <w:bCs/>
          <w:cs/>
        </w:rPr>
        <w:t xml:space="preserve">विषय : आसय पत्र पेश गरिएको वारे </w:t>
      </w:r>
      <w:r w:rsidRPr="007B6A60">
        <w:rPr>
          <w:rFonts w:cs="Kalimati" w:hint="cs"/>
          <w:b/>
          <w:bCs/>
        </w:rPr>
        <w:t>l</w:t>
      </w:r>
      <w:r w:rsidRPr="007B6A60">
        <w:rPr>
          <w:rFonts w:cs="Kalimati" w:hint="cs"/>
          <w:b/>
          <w:bCs/>
          <w:cs/>
        </w:rPr>
        <w:t xml:space="preserve"> </w:t>
      </w:r>
    </w:p>
    <w:p w14:paraId="2E101DFD" w14:textId="3B5B4110" w:rsidR="002E2F37" w:rsidRPr="007B6A60" w:rsidRDefault="002E2F37" w:rsidP="002E2F37">
      <w:pPr>
        <w:rPr>
          <w:rFonts w:cs="Kalimati"/>
        </w:rPr>
      </w:pPr>
    </w:p>
    <w:p w14:paraId="6FC4E588" w14:textId="444FDC68" w:rsidR="00D90F59" w:rsidRPr="007B6A60" w:rsidRDefault="002E2F37" w:rsidP="00411D5E">
      <w:pPr>
        <w:jc w:val="both"/>
        <w:rPr>
          <w:rFonts w:cs="Kalimati"/>
        </w:rPr>
      </w:pPr>
      <w:r w:rsidRPr="007B6A60">
        <w:rPr>
          <w:rFonts w:cs="Kalimati" w:hint="cs"/>
          <w:cs/>
        </w:rPr>
        <w:t>मिति</w:t>
      </w:r>
      <w:r w:rsidR="007B6A60">
        <w:rPr>
          <w:rFonts w:cs="Kalimati" w:hint="cs"/>
          <w:cs/>
        </w:rPr>
        <w:t xml:space="preserve"> </w:t>
      </w:r>
      <w:r w:rsidRPr="007B6A60">
        <w:rPr>
          <w:rFonts w:cs="Kalimati" w:hint="cs"/>
          <w:cs/>
        </w:rPr>
        <w:t xml:space="preserve">२०७७ </w:t>
      </w:r>
      <w:r w:rsidR="00E749A1">
        <w:rPr>
          <w:rFonts w:cs="Kalimati" w:hint="cs"/>
          <w:cs/>
        </w:rPr>
        <w:t>पु</w:t>
      </w:r>
      <w:r w:rsidR="006B5B11">
        <w:rPr>
          <w:rFonts w:cs="Kalimati" w:hint="cs"/>
          <w:cs/>
        </w:rPr>
        <w:t>स ९</w:t>
      </w:r>
      <w:r w:rsidRPr="007B6A60">
        <w:rPr>
          <w:rFonts w:cs="Kalimati" w:hint="cs"/>
          <w:cs/>
        </w:rPr>
        <w:t xml:space="preserve"> गते त्यस परियोजनाबाट प्रकाशित </w:t>
      </w:r>
      <w:r w:rsidR="006B5B11" w:rsidRPr="006B5B11">
        <w:rPr>
          <w:rFonts w:cs="Kalimati" w:hint="cs"/>
          <w:cs/>
        </w:rPr>
        <w:t xml:space="preserve">आसय पत्रको </w:t>
      </w:r>
      <w:r w:rsidRPr="007B6A60">
        <w:rPr>
          <w:rFonts w:cs="Kalimati" w:hint="cs"/>
          <w:cs/>
        </w:rPr>
        <w:t>सूचना बमोजिम</w:t>
      </w:r>
      <w:r w:rsidR="00411D5E" w:rsidRPr="007B6A60">
        <w:rPr>
          <w:rFonts w:cs="Kalimati" w:hint="cs"/>
          <w:cs/>
        </w:rPr>
        <w:t xml:space="preserve"> यस ........................................ संघ/महासंघ ले</w:t>
      </w:r>
      <w:r w:rsidR="009252EE">
        <w:rPr>
          <w:rFonts w:cs="Kalimati" w:hint="cs"/>
          <w:cs/>
        </w:rPr>
        <w:t xml:space="preserve"> </w:t>
      </w:r>
      <w:r w:rsidR="00411D5E" w:rsidRPr="007B6A60">
        <w:rPr>
          <w:rFonts w:cs="Kalimati" w:hint="cs"/>
          <w:cs/>
        </w:rPr>
        <w:t>.... जनालाई</w:t>
      </w:r>
      <w:r w:rsidR="002B6650">
        <w:rPr>
          <w:rFonts w:cs="Kalimati"/>
        </w:rPr>
        <w:t xml:space="preserve"> </w:t>
      </w:r>
      <w:r w:rsidR="002B6650" w:rsidRPr="007B6A60">
        <w:rPr>
          <w:rFonts w:cs="Kalimati" w:hint="cs"/>
          <w:cs/>
        </w:rPr>
        <w:t xml:space="preserve">........................................ </w:t>
      </w:r>
      <w:r w:rsidR="00F13C3F">
        <w:rPr>
          <w:rFonts w:cs="Kalimati" w:hint="cs"/>
          <w:cs/>
        </w:rPr>
        <w:t xml:space="preserve"> </w:t>
      </w:r>
      <w:r w:rsidR="002B6650">
        <w:rPr>
          <w:rFonts w:cs="Kalimati" w:hint="cs"/>
          <w:cs/>
        </w:rPr>
        <w:t>(तालिम विषयको नाम)</w:t>
      </w:r>
      <w:r w:rsidR="009252EE">
        <w:rPr>
          <w:rFonts w:cs="Kalimati" w:hint="cs"/>
          <w:cs/>
        </w:rPr>
        <w:t xml:space="preserve">, </w:t>
      </w:r>
      <w:r w:rsidR="002B6650" w:rsidRPr="007B6A60">
        <w:rPr>
          <w:rFonts w:cs="Kalimati" w:hint="cs"/>
          <w:cs/>
        </w:rPr>
        <w:t>.... जनालाई</w:t>
      </w:r>
      <w:r w:rsidR="002B6650">
        <w:rPr>
          <w:rFonts w:cs="Kalimati"/>
        </w:rPr>
        <w:t xml:space="preserve"> </w:t>
      </w:r>
      <w:r w:rsidR="002B6650" w:rsidRPr="007B6A60">
        <w:rPr>
          <w:rFonts w:cs="Kalimati" w:hint="cs"/>
          <w:cs/>
        </w:rPr>
        <w:t xml:space="preserve">........................................ </w:t>
      </w:r>
      <w:r w:rsidR="002B6650">
        <w:rPr>
          <w:rFonts w:cs="Kalimati" w:hint="cs"/>
          <w:cs/>
        </w:rPr>
        <w:t xml:space="preserve"> (तालिम विषयको नाम</w:t>
      </w:r>
      <w:r w:rsidR="00541118">
        <w:rPr>
          <w:rFonts w:cs="Kalimati" w:hint="cs"/>
          <w:cs/>
        </w:rPr>
        <w:t xml:space="preserve">), </w:t>
      </w:r>
      <w:r w:rsidR="00541118" w:rsidRPr="007B6A60">
        <w:rPr>
          <w:rFonts w:cs="Kalimati" w:hint="cs"/>
          <w:cs/>
        </w:rPr>
        <w:t>.... जनालाई</w:t>
      </w:r>
      <w:r w:rsidR="00541118">
        <w:rPr>
          <w:rFonts w:cs="Kalimati"/>
        </w:rPr>
        <w:t xml:space="preserve"> </w:t>
      </w:r>
      <w:r w:rsidR="00541118" w:rsidRPr="007B6A60">
        <w:rPr>
          <w:rFonts w:cs="Kalimati" w:hint="cs"/>
          <w:cs/>
        </w:rPr>
        <w:t xml:space="preserve">........................................ </w:t>
      </w:r>
      <w:r w:rsidR="00541118">
        <w:rPr>
          <w:rFonts w:cs="Kalimati" w:hint="cs"/>
          <w:cs/>
        </w:rPr>
        <w:t xml:space="preserve"> (तालिम विषयको नाम), </w:t>
      </w:r>
      <w:r w:rsidR="00541118" w:rsidRPr="007B6A60">
        <w:rPr>
          <w:rFonts w:cs="Kalimati" w:hint="cs"/>
          <w:cs/>
        </w:rPr>
        <w:t>.... जनालाई</w:t>
      </w:r>
      <w:r w:rsidR="00541118">
        <w:rPr>
          <w:rFonts w:cs="Kalimati"/>
        </w:rPr>
        <w:t xml:space="preserve"> </w:t>
      </w:r>
      <w:r w:rsidR="00541118" w:rsidRPr="007B6A60">
        <w:rPr>
          <w:rFonts w:cs="Kalimati" w:hint="cs"/>
          <w:cs/>
        </w:rPr>
        <w:t xml:space="preserve">........................................ </w:t>
      </w:r>
      <w:r w:rsidR="00541118">
        <w:rPr>
          <w:rFonts w:cs="Kalimati" w:hint="cs"/>
          <w:cs/>
        </w:rPr>
        <w:t xml:space="preserve"> (तालिम विषयको नाम)</w:t>
      </w:r>
      <w:r w:rsidR="002B6650" w:rsidRPr="007B6A60">
        <w:rPr>
          <w:rFonts w:cs="Kalimati" w:hint="cs"/>
          <w:cs/>
        </w:rPr>
        <w:t xml:space="preserve"> </w:t>
      </w:r>
      <w:r w:rsidR="00411D5E" w:rsidRPr="007B6A60">
        <w:rPr>
          <w:rFonts w:cs="Kalimati" w:hint="cs"/>
          <w:cs/>
        </w:rPr>
        <w:t xml:space="preserve">मा परियोजनाले </w:t>
      </w:r>
      <w:r w:rsidR="007B6A60">
        <w:rPr>
          <w:rFonts w:cs="Kalimati" w:hint="cs"/>
          <w:cs/>
        </w:rPr>
        <w:t>निर्दिष्ट</w:t>
      </w:r>
      <w:r w:rsidR="00411D5E" w:rsidRPr="007B6A60">
        <w:rPr>
          <w:rFonts w:cs="Kalimati" w:hint="cs"/>
          <w:cs/>
        </w:rPr>
        <w:t xml:space="preserve"> गरेको ९६ घण्टा अवधिको कामदारहरुका लागि थप तालिम </w:t>
      </w:r>
      <w:r w:rsidR="007B6A60">
        <w:rPr>
          <w:rFonts w:cs="Kalimati" w:hint="cs"/>
          <w:cs/>
        </w:rPr>
        <w:t xml:space="preserve">कार्यक्रम </w:t>
      </w:r>
      <w:r w:rsidR="00411D5E" w:rsidRPr="007B6A60">
        <w:rPr>
          <w:rFonts w:cs="Kalimati" w:hint="cs"/>
          <w:cs/>
        </w:rPr>
        <w:t xml:space="preserve">संचालन गर्नका लागि </w:t>
      </w:r>
      <w:r w:rsidR="007B6A60">
        <w:rPr>
          <w:rFonts w:cs="Kalimati" w:hint="cs"/>
          <w:cs/>
        </w:rPr>
        <w:t xml:space="preserve">यो </w:t>
      </w:r>
      <w:r w:rsidR="00411D5E" w:rsidRPr="007B6A60">
        <w:rPr>
          <w:rFonts w:cs="Kalimati" w:hint="cs"/>
          <w:cs/>
        </w:rPr>
        <w:t xml:space="preserve">आशय पत्र पेश गरेका छौं </w:t>
      </w:r>
      <w:r w:rsidR="00411D5E" w:rsidRPr="007B6A60">
        <w:rPr>
          <w:rFonts w:cs="Kalimati" w:hint="cs"/>
        </w:rPr>
        <w:t>l</w:t>
      </w:r>
      <w:r w:rsidR="00D90F59" w:rsidRPr="007B6A60">
        <w:rPr>
          <w:rFonts w:cs="Kalimati" w:hint="cs"/>
          <w:cs/>
        </w:rPr>
        <w:t xml:space="preserve"> </w:t>
      </w:r>
      <w:r w:rsidR="007D0F1A" w:rsidRPr="007B6A60">
        <w:rPr>
          <w:rFonts w:cs="Kalimati" w:hint="cs"/>
          <w:cs/>
        </w:rPr>
        <w:t xml:space="preserve">यो आशय पत्र </w:t>
      </w:r>
      <w:r w:rsidR="007D0F1A">
        <w:rPr>
          <w:rFonts w:cs="Kalimati" w:hint="cs"/>
          <w:cs/>
        </w:rPr>
        <w:t xml:space="preserve">छनौट सम्बन्धि </w:t>
      </w:r>
      <w:r w:rsidR="000A366B" w:rsidRPr="007B6A60">
        <w:rPr>
          <w:rFonts w:cs="Kalimati" w:hint="cs"/>
          <w:cs/>
        </w:rPr>
        <w:t>परियोजना</w:t>
      </w:r>
      <w:r w:rsidR="000A366B">
        <w:rPr>
          <w:rFonts w:cs="Kalimati" w:hint="cs"/>
          <w:cs/>
        </w:rPr>
        <w:t xml:space="preserve">ले गरेको </w:t>
      </w:r>
      <w:r w:rsidR="00D90F59" w:rsidRPr="007B6A60">
        <w:rPr>
          <w:rFonts w:cs="Kalimati" w:hint="cs"/>
          <w:cs/>
        </w:rPr>
        <w:t xml:space="preserve">निर्णय हामीलाई मान्य हुनेछ </w:t>
      </w:r>
      <w:r w:rsidR="00D90F59" w:rsidRPr="007B6A60">
        <w:rPr>
          <w:rFonts w:cs="Kalimati" w:hint="cs"/>
        </w:rPr>
        <w:t>l</w:t>
      </w:r>
      <w:r w:rsidR="00D90F59" w:rsidRPr="007B6A60">
        <w:rPr>
          <w:rFonts w:cs="Kalimati" w:hint="cs"/>
          <w:cs/>
        </w:rPr>
        <w:t xml:space="preserve"> </w:t>
      </w:r>
    </w:p>
    <w:p w14:paraId="63114AE7" w14:textId="77777777" w:rsidR="00D90F59" w:rsidRPr="007B6A60" w:rsidRDefault="00D90F59" w:rsidP="00411D5E">
      <w:pPr>
        <w:jc w:val="both"/>
        <w:rPr>
          <w:rFonts w:cs="Kalimati"/>
        </w:rPr>
      </w:pPr>
    </w:p>
    <w:p w14:paraId="4A722BB3" w14:textId="77777777" w:rsidR="00D90F59" w:rsidRPr="007B6A60" w:rsidRDefault="00D90F59" w:rsidP="00411D5E">
      <w:pPr>
        <w:jc w:val="both"/>
        <w:rPr>
          <w:rFonts w:cs="Kalimati"/>
        </w:rPr>
      </w:pPr>
    </w:p>
    <w:p w14:paraId="4B73DC45" w14:textId="77777777" w:rsidR="00D90F59" w:rsidRPr="007B6A60" w:rsidRDefault="00D90F59" w:rsidP="00411D5E">
      <w:pPr>
        <w:jc w:val="both"/>
        <w:rPr>
          <w:rFonts w:cs="Kalimati"/>
        </w:rPr>
      </w:pPr>
      <w:r w:rsidRPr="007B6A60">
        <w:rPr>
          <w:rFonts w:cs="Kalimati" w:hint="cs"/>
          <w:cs/>
        </w:rPr>
        <w:t>.......................</w:t>
      </w:r>
    </w:p>
    <w:p w14:paraId="54CD5705" w14:textId="77777777" w:rsidR="00D90F59" w:rsidRPr="007B6A60" w:rsidRDefault="00D90F59" w:rsidP="00411D5E">
      <w:pPr>
        <w:jc w:val="both"/>
        <w:rPr>
          <w:rFonts w:cs="Kalimati"/>
        </w:rPr>
      </w:pPr>
      <w:r w:rsidRPr="007B6A60">
        <w:rPr>
          <w:rFonts w:cs="Kalimati" w:hint="cs"/>
          <w:cs/>
        </w:rPr>
        <w:t xml:space="preserve">आवेदक </w:t>
      </w:r>
    </w:p>
    <w:p w14:paraId="7C91B9E4" w14:textId="50237CC0" w:rsidR="00D90F59" w:rsidRPr="007B6A60" w:rsidRDefault="00D90F59" w:rsidP="00411D5E">
      <w:pPr>
        <w:jc w:val="both"/>
        <w:rPr>
          <w:rFonts w:cs="Kalimati"/>
        </w:rPr>
      </w:pPr>
      <w:r w:rsidRPr="007B6A60">
        <w:rPr>
          <w:rFonts w:cs="Kalimati" w:hint="cs"/>
          <w:cs/>
        </w:rPr>
        <w:t>नाम</w:t>
      </w:r>
      <w:r w:rsidRPr="007B6A60">
        <w:rPr>
          <w:rFonts w:cs="Kalimati" w:hint="cs"/>
        </w:rPr>
        <w:t>,</w:t>
      </w:r>
      <w:r w:rsidRPr="007B6A60">
        <w:rPr>
          <w:rFonts w:cs="Kalimati" w:hint="cs"/>
          <w:cs/>
        </w:rPr>
        <w:t xml:space="preserve"> पद : ................</w:t>
      </w:r>
    </w:p>
    <w:p w14:paraId="057163B7" w14:textId="0E6DA479" w:rsidR="00D90F59" w:rsidRPr="007B6A60" w:rsidRDefault="007B6A60" w:rsidP="00411D5E">
      <w:pPr>
        <w:jc w:val="both"/>
        <w:rPr>
          <w:rFonts w:cs="Kalimati"/>
        </w:rPr>
      </w:pPr>
      <w:r>
        <w:rPr>
          <w:rFonts w:cs="Kalimati" w:hint="cs"/>
          <w:cs/>
        </w:rPr>
        <w:t xml:space="preserve">कार्यालयको </w:t>
      </w:r>
      <w:r w:rsidR="00D90F59" w:rsidRPr="007B6A60">
        <w:rPr>
          <w:rFonts w:cs="Kalimati" w:hint="cs"/>
          <w:cs/>
        </w:rPr>
        <w:t>छाप : ....................</w:t>
      </w:r>
    </w:p>
    <w:p w14:paraId="36DBC799" w14:textId="1C128832" w:rsidR="00BB0835" w:rsidRPr="007B6A60" w:rsidRDefault="00411D5E" w:rsidP="00411D5E">
      <w:pPr>
        <w:jc w:val="both"/>
        <w:rPr>
          <w:rFonts w:cs="Kalimati"/>
          <w:cs/>
        </w:rPr>
      </w:pPr>
      <w:r w:rsidRPr="007B6A60">
        <w:rPr>
          <w:rFonts w:cs="Kalimati" w:hint="cs"/>
          <w:cs/>
        </w:rPr>
        <w:t xml:space="preserve"> </w:t>
      </w:r>
    </w:p>
    <w:p w14:paraId="0DFFA4BC" w14:textId="77777777" w:rsidR="00BB0835" w:rsidRPr="007B6A60" w:rsidRDefault="00BB0835">
      <w:pPr>
        <w:rPr>
          <w:rFonts w:cs="Kalimati"/>
          <w:cs/>
        </w:rPr>
      </w:pPr>
      <w:r w:rsidRPr="007B6A60">
        <w:rPr>
          <w:rFonts w:cs="Kalimati"/>
          <w:cs/>
        </w:rPr>
        <w:br w:type="page"/>
      </w:r>
    </w:p>
    <w:p w14:paraId="76FE7D1C" w14:textId="2D660FF9" w:rsidR="002E2F37" w:rsidRPr="007B6A60" w:rsidRDefault="007D204D" w:rsidP="00411D5E">
      <w:pPr>
        <w:jc w:val="both"/>
        <w:rPr>
          <w:rFonts w:cs="Kalimati"/>
          <w:b/>
          <w:bCs/>
        </w:rPr>
      </w:pPr>
      <w:r w:rsidRPr="007B6A60">
        <w:rPr>
          <w:rFonts w:cs="Kalimati" w:hint="cs"/>
          <w:b/>
          <w:bCs/>
          <w:cs/>
        </w:rPr>
        <w:lastRenderedPageBreak/>
        <w:t xml:space="preserve">आशय पत्र पेश </w:t>
      </w:r>
      <w:r w:rsidR="007B6A60">
        <w:rPr>
          <w:rFonts w:cs="Kalimati" w:hint="cs"/>
          <w:b/>
          <w:bCs/>
          <w:cs/>
        </w:rPr>
        <w:t xml:space="preserve">गर्दा निम्न कागजपत्रहरु अनिवार्य रूपमा संलग्न गर्नुपर्नेछ | </w:t>
      </w:r>
    </w:p>
    <w:p w14:paraId="5345A95F" w14:textId="5C9CF905" w:rsidR="007B6A60" w:rsidRPr="007B6A60" w:rsidRDefault="007D204D" w:rsidP="007B6A60">
      <w:pPr>
        <w:pStyle w:val="ListParagraph"/>
        <w:numPr>
          <w:ilvl w:val="0"/>
          <w:numId w:val="1"/>
        </w:numPr>
        <w:jc w:val="both"/>
        <w:rPr>
          <w:rFonts w:cs="Kalimati"/>
          <w:szCs w:val="22"/>
        </w:rPr>
      </w:pPr>
      <w:r w:rsidRPr="007B6A60">
        <w:rPr>
          <w:rFonts w:cs="Kalimati" w:hint="cs"/>
          <w:szCs w:val="22"/>
          <w:cs/>
        </w:rPr>
        <w:t>संस्था दर्ताको प्रमाणपत्र</w:t>
      </w:r>
      <w:r w:rsidR="007B6A60">
        <w:rPr>
          <w:rFonts w:cs="Kalimati" w:hint="cs"/>
          <w:szCs w:val="22"/>
          <w:cs/>
        </w:rPr>
        <w:t>को प्रतिलिपि</w:t>
      </w:r>
      <w:r w:rsidRPr="007B6A60">
        <w:rPr>
          <w:rFonts w:cs="Kalimati" w:hint="cs"/>
          <w:szCs w:val="22"/>
          <w:cs/>
        </w:rPr>
        <w:t>,</w:t>
      </w:r>
    </w:p>
    <w:p w14:paraId="6726B6F4" w14:textId="5F2DEEE5" w:rsidR="007B6A60" w:rsidRPr="007B6A60" w:rsidRDefault="007B6A60" w:rsidP="007B6A60">
      <w:pPr>
        <w:pStyle w:val="ListParagraph"/>
        <w:numPr>
          <w:ilvl w:val="0"/>
          <w:numId w:val="1"/>
        </w:numPr>
        <w:jc w:val="both"/>
        <w:rPr>
          <w:rFonts w:cs="Kalimati"/>
          <w:szCs w:val="22"/>
        </w:rPr>
      </w:pPr>
      <w:r w:rsidRPr="007B6A60">
        <w:rPr>
          <w:rFonts w:cs="Kalimati" w:hint="cs"/>
          <w:szCs w:val="22"/>
          <w:cs/>
        </w:rPr>
        <w:t xml:space="preserve">सस्था नाविकरण भएको प्रमाण, </w:t>
      </w:r>
    </w:p>
    <w:p w14:paraId="21D51A6B" w14:textId="10276B98" w:rsidR="007D204D" w:rsidRPr="007B6A60" w:rsidRDefault="007D204D" w:rsidP="007B6A60">
      <w:pPr>
        <w:pStyle w:val="ListParagraph"/>
        <w:numPr>
          <w:ilvl w:val="0"/>
          <w:numId w:val="1"/>
        </w:numPr>
        <w:jc w:val="both"/>
        <w:rPr>
          <w:rFonts w:cs="Kalimati"/>
          <w:szCs w:val="22"/>
        </w:rPr>
      </w:pPr>
      <w:r w:rsidRPr="007B6A60">
        <w:rPr>
          <w:rFonts w:cs="Kalimati" w:hint="cs"/>
          <w:szCs w:val="22"/>
          <w:cs/>
        </w:rPr>
        <w:t>स्थायी लेखा नम्बर</w:t>
      </w:r>
      <w:r w:rsidR="008C3DF6">
        <w:rPr>
          <w:rFonts w:cs="Kalimati" w:hint="cs"/>
          <w:szCs w:val="22"/>
          <w:cs/>
        </w:rPr>
        <w:t xml:space="preserve"> प्रमाणपत्रको प्रतिलिपि</w:t>
      </w:r>
      <w:r w:rsidRPr="007B6A60">
        <w:rPr>
          <w:rFonts w:cs="Kalimati" w:hint="cs"/>
          <w:szCs w:val="22"/>
          <w:cs/>
        </w:rPr>
        <w:t xml:space="preserve">, </w:t>
      </w:r>
    </w:p>
    <w:p w14:paraId="7C36083B" w14:textId="414CD518" w:rsidR="007B6A60" w:rsidRDefault="008C3DF6" w:rsidP="007D204D">
      <w:pPr>
        <w:pStyle w:val="ListParagraph"/>
        <w:numPr>
          <w:ilvl w:val="0"/>
          <w:numId w:val="1"/>
        </w:numPr>
        <w:jc w:val="both"/>
        <w:rPr>
          <w:rFonts w:cs="Kalimati"/>
          <w:szCs w:val="22"/>
        </w:rPr>
      </w:pPr>
      <w:r>
        <w:rPr>
          <w:rFonts w:cs="Kalimati" w:hint="cs"/>
          <w:szCs w:val="22"/>
          <w:cs/>
        </w:rPr>
        <w:t xml:space="preserve">आ. व. २०७५/७६ वा आ. व. २०७६/७७को </w:t>
      </w:r>
      <w:r w:rsidR="007D204D" w:rsidRPr="007B6A60">
        <w:rPr>
          <w:rFonts w:cs="Kalimati" w:hint="cs"/>
          <w:szCs w:val="22"/>
          <w:cs/>
        </w:rPr>
        <w:t xml:space="preserve">कर चुक्ता </w:t>
      </w:r>
      <w:r>
        <w:rPr>
          <w:rFonts w:cs="Kalimati" w:hint="cs"/>
          <w:szCs w:val="22"/>
          <w:cs/>
        </w:rPr>
        <w:t xml:space="preserve">गरेको </w:t>
      </w:r>
      <w:r w:rsidR="007D204D" w:rsidRPr="007B6A60">
        <w:rPr>
          <w:rFonts w:cs="Kalimati" w:hint="cs"/>
          <w:szCs w:val="22"/>
          <w:cs/>
        </w:rPr>
        <w:t>प्रमाणपत्र</w:t>
      </w:r>
      <w:r>
        <w:rPr>
          <w:rFonts w:cs="Kalimati" w:hint="cs"/>
          <w:szCs w:val="22"/>
          <w:cs/>
        </w:rPr>
        <w:t xml:space="preserve">को प्रतिलिपि </w:t>
      </w:r>
      <w:r w:rsidR="007D204D" w:rsidRPr="007B6A60">
        <w:rPr>
          <w:rFonts w:cs="Kalimati" w:hint="cs"/>
          <w:szCs w:val="22"/>
          <w:cs/>
        </w:rPr>
        <w:t xml:space="preserve"> </w:t>
      </w:r>
    </w:p>
    <w:p w14:paraId="3FE6BB4A" w14:textId="77777777" w:rsidR="007B6A60" w:rsidRPr="007B6A60" w:rsidRDefault="007B6A60" w:rsidP="007B6A60">
      <w:pPr>
        <w:pStyle w:val="ListParagraph"/>
        <w:numPr>
          <w:ilvl w:val="0"/>
          <w:numId w:val="1"/>
        </w:numPr>
        <w:jc w:val="both"/>
        <w:rPr>
          <w:rFonts w:cs="Kalimati"/>
          <w:szCs w:val="22"/>
        </w:rPr>
      </w:pPr>
      <w:r w:rsidRPr="007B6A60">
        <w:rPr>
          <w:rFonts w:cs="Kalimati" w:hint="cs"/>
          <w:szCs w:val="22"/>
          <w:cs/>
        </w:rPr>
        <w:t>संस्थाको कार्यसमितिले आशयपत्र पेश गर्ने सम्बन्धि गरेको निर्णयको प्रतिलिपि,</w:t>
      </w:r>
    </w:p>
    <w:p w14:paraId="51786120" w14:textId="11ABE977" w:rsidR="007D204D" w:rsidRPr="007B6A60" w:rsidRDefault="007D204D" w:rsidP="007B6A60">
      <w:pPr>
        <w:pStyle w:val="ListParagraph"/>
        <w:jc w:val="both"/>
        <w:rPr>
          <w:rFonts w:cs="Kalimati"/>
          <w:szCs w:val="22"/>
        </w:rPr>
      </w:pPr>
      <w:r w:rsidRPr="007B6A60">
        <w:rPr>
          <w:rFonts w:cs="Kalimati" w:hint="cs"/>
          <w:szCs w:val="22"/>
          <w:cs/>
        </w:rPr>
        <w:t xml:space="preserve"> </w:t>
      </w:r>
    </w:p>
    <w:p w14:paraId="3D713611" w14:textId="296C3ABE" w:rsidR="002E2F37" w:rsidRDefault="007B6A60" w:rsidP="008C3DF6">
      <w:pPr>
        <w:jc w:val="both"/>
        <w:rPr>
          <w:rFonts w:cs="Kalimati"/>
          <w:b/>
          <w:bCs/>
        </w:rPr>
      </w:pPr>
      <w:r>
        <w:rPr>
          <w:rFonts w:cs="Kalimati" w:hint="cs"/>
          <w:b/>
          <w:bCs/>
          <w:cs/>
        </w:rPr>
        <w:t>(नोट: माथी उल्लेखित कुनै कागजपत्र संलग्न नभएमा मूल्यांकन प्रक्रियाबाट स्वतः खारेज गरिनेछ |</w:t>
      </w:r>
      <w:r w:rsidR="008C3DF6">
        <w:rPr>
          <w:rFonts w:cs="Kalimati" w:hint="cs"/>
          <w:b/>
          <w:bCs/>
          <w:cs/>
        </w:rPr>
        <w:t>)</w:t>
      </w:r>
    </w:p>
    <w:p w14:paraId="38165EDE" w14:textId="2A4F9B2C" w:rsidR="008C3DF6" w:rsidRPr="0002450C" w:rsidRDefault="008C3DF6" w:rsidP="008C3DF6">
      <w:pPr>
        <w:pStyle w:val="ListParagraph"/>
        <w:numPr>
          <w:ilvl w:val="0"/>
          <w:numId w:val="3"/>
        </w:numPr>
        <w:jc w:val="both"/>
        <w:rPr>
          <w:rFonts w:cstheme="minorBidi"/>
          <w:b/>
          <w:bCs/>
          <w:szCs w:val="22"/>
        </w:rPr>
      </w:pPr>
      <w:r w:rsidRPr="008C3DF6">
        <w:rPr>
          <w:rFonts w:ascii="Mangal" w:hAnsi="Mangal" w:cs="Kalimati" w:hint="cs"/>
          <w:b/>
          <w:bCs/>
          <w:szCs w:val="22"/>
          <w:cs/>
        </w:rPr>
        <w:t>संस्थाको</w:t>
      </w:r>
      <w:r w:rsidRPr="008C3DF6">
        <w:rPr>
          <w:rFonts w:cs="Kalimati" w:hint="cs"/>
          <w:b/>
          <w:bCs/>
          <w:szCs w:val="22"/>
          <w:cs/>
        </w:rPr>
        <w:t xml:space="preserve"> </w:t>
      </w:r>
      <w:r w:rsidRPr="008C3DF6">
        <w:rPr>
          <w:rFonts w:ascii="Mangal" w:hAnsi="Mangal" w:cs="Kalimati" w:hint="cs"/>
          <w:b/>
          <w:bCs/>
          <w:szCs w:val="22"/>
          <w:cs/>
        </w:rPr>
        <w:t>परिचय</w:t>
      </w:r>
      <w:r w:rsidRPr="008C3DF6">
        <w:rPr>
          <w:rFonts w:cs="Kalimati" w:hint="cs"/>
          <w:b/>
          <w:bCs/>
          <w:szCs w:val="22"/>
          <w:cs/>
        </w:rPr>
        <w:t>/</w:t>
      </w:r>
      <w:r w:rsidRPr="008C3DF6">
        <w:rPr>
          <w:rFonts w:ascii="Mangal" w:hAnsi="Mangal" w:cs="Kalimati" w:hint="cs"/>
          <w:b/>
          <w:bCs/>
          <w:szCs w:val="22"/>
          <w:cs/>
        </w:rPr>
        <w:t>जानकारी</w:t>
      </w:r>
    </w:p>
    <w:p w14:paraId="4B00AADE" w14:textId="77777777" w:rsidR="0002450C" w:rsidRPr="008C3DF6" w:rsidRDefault="0002450C" w:rsidP="0002450C">
      <w:pPr>
        <w:pStyle w:val="ListParagraph"/>
        <w:jc w:val="both"/>
        <w:rPr>
          <w:rFonts w:cstheme="minorBidi"/>
          <w:b/>
          <w:bCs/>
          <w:szCs w:val="22"/>
        </w:rPr>
      </w:pPr>
    </w:p>
    <w:p w14:paraId="73D23259" w14:textId="798CB221" w:rsidR="008C3DF6" w:rsidRDefault="008C3DF6" w:rsidP="008C3DF6">
      <w:pPr>
        <w:pStyle w:val="ListParagraph"/>
        <w:numPr>
          <w:ilvl w:val="0"/>
          <w:numId w:val="3"/>
        </w:numPr>
        <w:jc w:val="both"/>
        <w:rPr>
          <w:rFonts w:cs="Kalimati"/>
          <w:b/>
          <w:bCs/>
          <w:szCs w:val="22"/>
        </w:rPr>
      </w:pPr>
      <w:r w:rsidRPr="008C3DF6">
        <w:rPr>
          <w:rFonts w:cs="Kalimati" w:hint="cs"/>
          <w:b/>
          <w:bCs/>
          <w:szCs w:val="22"/>
          <w:cs/>
        </w:rPr>
        <w:t>तालिम कार्यक्रम संचालन प्रक्रिया सम्बन्धि विवरण</w:t>
      </w:r>
      <w:r w:rsidR="003C069C">
        <w:rPr>
          <w:rFonts w:cs="Kalimati" w:hint="cs"/>
          <w:b/>
          <w:bCs/>
          <w:szCs w:val="22"/>
          <w:cs/>
        </w:rPr>
        <w:t xml:space="preserve"> (कम्तिमा २० जनाको समुहमा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895"/>
        <w:gridCol w:w="2935"/>
      </w:tblGrid>
      <w:tr w:rsidR="003C069C" w:rsidRPr="003C069C" w14:paraId="0886A4B1" w14:textId="3391BBC0" w:rsidTr="00795DAA">
        <w:tc>
          <w:tcPr>
            <w:tcW w:w="5215" w:type="dxa"/>
          </w:tcPr>
          <w:p w14:paraId="6B67CF3F" w14:textId="18B25BB9" w:rsidR="003C069C" w:rsidRPr="003C069C" w:rsidRDefault="003C069C" w:rsidP="003C069C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cs="Kalimati"/>
                <w:b/>
                <w:bCs/>
                <w:szCs w:val="22"/>
              </w:rPr>
            </w:pPr>
            <w:r w:rsidRPr="003C069C">
              <w:rPr>
                <w:rFonts w:cs="Kalimati" w:hint="cs"/>
                <w:b/>
                <w:bCs/>
                <w:szCs w:val="22"/>
                <w:cs/>
              </w:rPr>
              <w:t xml:space="preserve">तालिम संचालन गर्ने विषय: </w:t>
            </w:r>
          </w:p>
        </w:tc>
        <w:tc>
          <w:tcPr>
            <w:tcW w:w="3084" w:type="dxa"/>
          </w:tcPr>
          <w:p w14:paraId="78DC8359" w14:textId="77777777" w:rsidR="003C069C" w:rsidRPr="003C069C" w:rsidRDefault="003C069C" w:rsidP="00267507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b/>
                <w:bCs/>
                <w:szCs w:val="22"/>
                <w:cs/>
              </w:rPr>
            </w:pPr>
          </w:p>
        </w:tc>
      </w:tr>
      <w:tr w:rsidR="003C069C" w:rsidRPr="003C069C" w14:paraId="410F8CEE" w14:textId="3EA7DBED" w:rsidTr="00795DAA">
        <w:tc>
          <w:tcPr>
            <w:tcW w:w="5215" w:type="dxa"/>
          </w:tcPr>
          <w:p w14:paraId="3068D712" w14:textId="78106829" w:rsidR="003C069C" w:rsidRPr="003C069C" w:rsidRDefault="003C069C" w:rsidP="00267507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 xml:space="preserve">तालिम अवधि: </w:t>
            </w:r>
          </w:p>
        </w:tc>
        <w:tc>
          <w:tcPr>
            <w:tcW w:w="3084" w:type="dxa"/>
          </w:tcPr>
          <w:p w14:paraId="48ACF0D5" w14:textId="2878D3EC" w:rsidR="003C069C" w:rsidRPr="003C069C" w:rsidRDefault="003C069C" w:rsidP="00267507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  <w:r w:rsidRPr="003C069C">
              <w:rPr>
                <w:rFonts w:cs="Kalimati" w:hint="cs"/>
                <w:szCs w:val="22"/>
                <w:cs/>
              </w:rPr>
              <w:t>९६ घण्टा</w:t>
            </w:r>
          </w:p>
        </w:tc>
      </w:tr>
      <w:tr w:rsidR="003C069C" w:rsidRPr="003C069C" w14:paraId="30F891A2" w14:textId="2D9FFE23" w:rsidTr="00795DAA">
        <w:tc>
          <w:tcPr>
            <w:tcW w:w="5215" w:type="dxa"/>
          </w:tcPr>
          <w:p w14:paraId="0C9E5391" w14:textId="77777777" w:rsidR="003C069C" w:rsidRPr="003C069C" w:rsidRDefault="003C069C" w:rsidP="00267507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>तालिम संचालन गर्ने स्थान:</w:t>
            </w:r>
          </w:p>
        </w:tc>
        <w:tc>
          <w:tcPr>
            <w:tcW w:w="3084" w:type="dxa"/>
          </w:tcPr>
          <w:p w14:paraId="6DE547A0" w14:textId="77777777" w:rsidR="003C069C" w:rsidRPr="003C069C" w:rsidRDefault="003C069C" w:rsidP="00267507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3C069C" w:rsidRPr="003C069C" w14:paraId="1B4B02A3" w14:textId="0FF9A6D6" w:rsidTr="00795DAA">
        <w:tc>
          <w:tcPr>
            <w:tcW w:w="5215" w:type="dxa"/>
          </w:tcPr>
          <w:p w14:paraId="4AF7B0EB" w14:textId="77777777" w:rsidR="003C069C" w:rsidRPr="003C069C" w:rsidRDefault="003C069C" w:rsidP="00267507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>तालिममा सहभागी हुने कामदारको संख्या:</w:t>
            </w:r>
          </w:p>
        </w:tc>
        <w:tc>
          <w:tcPr>
            <w:tcW w:w="3084" w:type="dxa"/>
          </w:tcPr>
          <w:p w14:paraId="77820DD2" w14:textId="77777777" w:rsidR="003C069C" w:rsidRPr="003C069C" w:rsidRDefault="003C069C" w:rsidP="00267507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3C069C" w:rsidRPr="003C069C" w14:paraId="48213A32" w14:textId="53592654" w:rsidTr="00795DAA">
        <w:tc>
          <w:tcPr>
            <w:tcW w:w="5215" w:type="dxa"/>
          </w:tcPr>
          <w:p w14:paraId="27B0E3D5" w14:textId="77777777" w:rsidR="003C069C" w:rsidRPr="003C069C" w:rsidRDefault="003C069C" w:rsidP="00267507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>प्रस्तावित तालिम प्रशिक्षकहरुको नाम र सम्पर्क नम्बर:</w:t>
            </w:r>
          </w:p>
        </w:tc>
        <w:tc>
          <w:tcPr>
            <w:tcW w:w="3084" w:type="dxa"/>
          </w:tcPr>
          <w:p w14:paraId="1E2033DE" w14:textId="77777777" w:rsidR="003C069C" w:rsidRPr="003C069C" w:rsidRDefault="003C069C" w:rsidP="00267507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3C069C" w:rsidRPr="003C069C" w14:paraId="65BD01CB" w14:textId="54728CD6" w:rsidTr="00795DAA">
        <w:tc>
          <w:tcPr>
            <w:tcW w:w="5215" w:type="dxa"/>
          </w:tcPr>
          <w:p w14:paraId="3DC26582" w14:textId="77777777" w:rsidR="003C069C" w:rsidRPr="003C069C" w:rsidRDefault="003C069C" w:rsidP="00267507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 xml:space="preserve">तालिममा सहभागीलाई प्रयोगात्मक तालिम गराइने स्थान वा उद्योग/हरु को नाम </w:t>
            </w:r>
          </w:p>
        </w:tc>
        <w:tc>
          <w:tcPr>
            <w:tcW w:w="3084" w:type="dxa"/>
          </w:tcPr>
          <w:p w14:paraId="4991C8A1" w14:textId="77777777" w:rsidR="003C069C" w:rsidRPr="003C069C" w:rsidRDefault="003C069C" w:rsidP="00267507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3C069C" w:rsidRPr="003C069C" w14:paraId="12BA4975" w14:textId="78CAAEFD" w:rsidTr="00795DAA">
        <w:tc>
          <w:tcPr>
            <w:tcW w:w="5215" w:type="dxa"/>
          </w:tcPr>
          <w:p w14:paraId="1EFAB339" w14:textId="77777777" w:rsidR="003C069C" w:rsidRPr="003C069C" w:rsidRDefault="003C069C" w:rsidP="00267507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>तालिम मूल्यांकन बिधि/प्रक्रिया</w:t>
            </w:r>
          </w:p>
        </w:tc>
        <w:tc>
          <w:tcPr>
            <w:tcW w:w="3084" w:type="dxa"/>
          </w:tcPr>
          <w:p w14:paraId="12A80C56" w14:textId="77777777" w:rsidR="003C069C" w:rsidRPr="003C069C" w:rsidRDefault="003C069C" w:rsidP="00267507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3C069C" w:rsidRPr="003C069C" w14:paraId="25E7258C" w14:textId="53EDEC6C" w:rsidTr="00795DAA">
        <w:tc>
          <w:tcPr>
            <w:tcW w:w="5215" w:type="dxa"/>
          </w:tcPr>
          <w:p w14:paraId="0FA0C661" w14:textId="07EC7028" w:rsidR="003C069C" w:rsidRPr="003C069C" w:rsidRDefault="003C069C" w:rsidP="00267507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 xml:space="preserve">तालिम कार्यक्रम संचालन गर्न प्रति सहभागी अनुमानित लागत: </w:t>
            </w:r>
          </w:p>
        </w:tc>
        <w:tc>
          <w:tcPr>
            <w:tcW w:w="3084" w:type="dxa"/>
          </w:tcPr>
          <w:p w14:paraId="6993D960" w14:textId="14975619" w:rsidR="003C069C" w:rsidRPr="003C069C" w:rsidRDefault="003C069C" w:rsidP="00267507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  <w:r w:rsidRPr="003C069C">
              <w:rPr>
                <w:rFonts w:cs="Kalimati" w:hint="cs"/>
                <w:szCs w:val="22"/>
                <w:cs/>
              </w:rPr>
              <w:t>रू...............</w:t>
            </w:r>
          </w:p>
        </w:tc>
      </w:tr>
    </w:tbl>
    <w:p w14:paraId="1CA17E3D" w14:textId="25279D91" w:rsidR="003C069C" w:rsidRDefault="003C069C" w:rsidP="003C069C">
      <w:pPr>
        <w:pStyle w:val="ListParagraph"/>
        <w:jc w:val="both"/>
        <w:rPr>
          <w:rFonts w:cs="Kalimati"/>
          <w:b/>
          <w:bCs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895"/>
        <w:gridCol w:w="2935"/>
      </w:tblGrid>
      <w:tr w:rsidR="003C069C" w:rsidRPr="003C069C" w14:paraId="7BD4DABB" w14:textId="77777777" w:rsidTr="00795DAA">
        <w:tc>
          <w:tcPr>
            <w:tcW w:w="5215" w:type="dxa"/>
          </w:tcPr>
          <w:p w14:paraId="6C7D084A" w14:textId="1ADE4242" w:rsidR="003C069C" w:rsidRPr="003C069C" w:rsidRDefault="003C069C" w:rsidP="003C069C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cs="Kalimati"/>
                <w:b/>
                <w:bCs/>
                <w:szCs w:val="22"/>
              </w:rPr>
            </w:pPr>
            <w:r w:rsidRPr="003C069C">
              <w:rPr>
                <w:rFonts w:cs="Kalimati" w:hint="cs"/>
                <w:b/>
                <w:bCs/>
                <w:szCs w:val="22"/>
                <w:cs/>
              </w:rPr>
              <w:t xml:space="preserve">तालिम संचालन गर्ने विषय: </w:t>
            </w:r>
          </w:p>
        </w:tc>
        <w:tc>
          <w:tcPr>
            <w:tcW w:w="3084" w:type="dxa"/>
          </w:tcPr>
          <w:p w14:paraId="13B4029C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b/>
                <w:bCs/>
                <w:szCs w:val="22"/>
                <w:cs/>
              </w:rPr>
            </w:pPr>
          </w:p>
        </w:tc>
      </w:tr>
      <w:tr w:rsidR="003C069C" w:rsidRPr="003C069C" w14:paraId="5DCF5426" w14:textId="77777777" w:rsidTr="00795DAA">
        <w:tc>
          <w:tcPr>
            <w:tcW w:w="5215" w:type="dxa"/>
          </w:tcPr>
          <w:p w14:paraId="2FD843C0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 xml:space="preserve">तालिम अवधि: </w:t>
            </w:r>
          </w:p>
        </w:tc>
        <w:tc>
          <w:tcPr>
            <w:tcW w:w="3084" w:type="dxa"/>
          </w:tcPr>
          <w:p w14:paraId="16ABF47E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  <w:r w:rsidRPr="003C069C">
              <w:rPr>
                <w:rFonts w:cs="Kalimati" w:hint="cs"/>
                <w:szCs w:val="22"/>
                <w:cs/>
              </w:rPr>
              <w:t>९६ घण्टा</w:t>
            </w:r>
          </w:p>
        </w:tc>
      </w:tr>
      <w:tr w:rsidR="003C069C" w:rsidRPr="003C069C" w14:paraId="5FB7D2A4" w14:textId="77777777" w:rsidTr="00795DAA">
        <w:tc>
          <w:tcPr>
            <w:tcW w:w="5215" w:type="dxa"/>
          </w:tcPr>
          <w:p w14:paraId="75DC0F7E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>तालिम संचालन गर्ने स्थान:</w:t>
            </w:r>
          </w:p>
        </w:tc>
        <w:tc>
          <w:tcPr>
            <w:tcW w:w="3084" w:type="dxa"/>
          </w:tcPr>
          <w:p w14:paraId="164B3EE0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3C069C" w:rsidRPr="003C069C" w14:paraId="0BED16F3" w14:textId="77777777" w:rsidTr="00795DAA">
        <w:tc>
          <w:tcPr>
            <w:tcW w:w="5215" w:type="dxa"/>
          </w:tcPr>
          <w:p w14:paraId="2A18D16B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>तालिममा सहभागी हुने कामदारको संख्या:</w:t>
            </w:r>
          </w:p>
        </w:tc>
        <w:tc>
          <w:tcPr>
            <w:tcW w:w="3084" w:type="dxa"/>
          </w:tcPr>
          <w:p w14:paraId="1526C8AB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3C069C" w:rsidRPr="003C069C" w14:paraId="75470798" w14:textId="77777777" w:rsidTr="00795DAA">
        <w:tc>
          <w:tcPr>
            <w:tcW w:w="5215" w:type="dxa"/>
          </w:tcPr>
          <w:p w14:paraId="21961F0D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>प्रस्तावित तालिम प्रशिक्षकहरुको नाम र सम्पर्क नम्बर:</w:t>
            </w:r>
          </w:p>
        </w:tc>
        <w:tc>
          <w:tcPr>
            <w:tcW w:w="3084" w:type="dxa"/>
          </w:tcPr>
          <w:p w14:paraId="17320719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3C069C" w:rsidRPr="003C069C" w14:paraId="0176E291" w14:textId="77777777" w:rsidTr="00795DAA">
        <w:tc>
          <w:tcPr>
            <w:tcW w:w="5215" w:type="dxa"/>
          </w:tcPr>
          <w:p w14:paraId="40FB574B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 xml:space="preserve">तालिममा सहभागीलाई प्रयोगात्मक तालिम गराइने स्थान वा उद्योग/हरु को नाम </w:t>
            </w:r>
          </w:p>
        </w:tc>
        <w:tc>
          <w:tcPr>
            <w:tcW w:w="3084" w:type="dxa"/>
          </w:tcPr>
          <w:p w14:paraId="0550A281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3C069C" w:rsidRPr="003C069C" w14:paraId="69ED9B5F" w14:textId="77777777" w:rsidTr="00795DAA">
        <w:tc>
          <w:tcPr>
            <w:tcW w:w="5215" w:type="dxa"/>
          </w:tcPr>
          <w:p w14:paraId="48DE94E4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>तालिम मूल्यांकन बिधि/प्रक्रिया</w:t>
            </w:r>
          </w:p>
        </w:tc>
        <w:tc>
          <w:tcPr>
            <w:tcW w:w="3084" w:type="dxa"/>
          </w:tcPr>
          <w:p w14:paraId="1E02BBDC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3C069C" w:rsidRPr="003C069C" w14:paraId="3D63023B" w14:textId="77777777" w:rsidTr="00795DAA">
        <w:tc>
          <w:tcPr>
            <w:tcW w:w="5215" w:type="dxa"/>
          </w:tcPr>
          <w:p w14:paraId="5B6E6B0B" w14:textId="42D948C5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lastRenderedPageBreak/>
              <w:t xml:space="preserve">तालिम कार्यक्रम संचालन गर्न प्रति सहभागी अनुमानित लागत: </w:t>
            </w:r>
          </w:p>
        </w:tc>
        <w:tc>
          <w:tcPr>
            <w:tcW w:w="3084" w:type="dxa"/>
          </w:tcPr>
          <w:p w14:paraId="360D758A" w14:textId="24C9749A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  <w:r w:rsidRPr="003C069C">
              <w:rPr>
                <w:rFonts w:cs="Kalimati" w:hint="cs"/>
                <w:szCs w:val="22"/>
                <w:cs/>
              </w:rPr>
              <w:t>रू...............</w:t>
            </w:r>
          </w:p>
        </w:tc>
      </w:tr>
    </w:tbl>
    <w:p w14:paraId="7BD498DE" w14:textId="4AF259AF" w:rsidR="003C069C" w:rsidRDefault="003C069C" w:rsidP="003C069C">
      <w:pPr>
        <w:pStyle w:val="ListParagraph"/>
        <w:jc w:val="both"/>
        <w:rPr>
          <w:rFonts w:cs="Kalimati"/>
          <w:b/>
          <w:bCs/>
          <w:szCs w:val="22"/>
        </w:rPr>
      </w:pPr>
    </w:p>
    <w:p w14:paraId="736A9628" w14:textId="77777777" w:rsidR="003C069C" w:rsidRDefault="003C069C" w:rsidP="003C069C">
      <w:pPr>
        <w:pStyle w:val="ListParagraph"/>
        <w:ind w:left="1080"/>
        <w:jc w:val="both"/>
        <w:rPr>
          <w:rFonts w:cs="Kalimati"/>
          <w:b/>
          <w:bCs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897"/>
        <w:gridCol w:w="2933"/>
      </w:tblGrid>
      <w:tr w:rsidR="003C069C" w:rsidRPr="003C069C" w14:paraId="0CBD6999" w14:textId="77777777" w:rsidTr="00A25524">
        <w:tc>
          <w:tcPr>
            <w:tcW w:w="5215" w:type="dxa"/>
          </w:tcPr>
          <w:p w14:paraId="5B0F65F4" w14:textId="0CC2AD36" w:rsidR="003C069C" w:rsidRPr="003C069C" w:rsidRDefault="003C069C" w:rsidP="003C069C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cs="Kalimati"/>
                <w:b/>
                <w:bCs/>
                <w:szCs w:val="22"/>
              </w:rPr>
            </w:pPr>
            <w:r w:rsidRPr="003C069C">
              <w:rPr>
                <w:rFonts w:cs="Kalimati" w:hint="cs"/>
                <w:b/>
                <w:bCs/>
                <w:szCs w:val="22"/>
                <w:cs/>
              </w:rPr>
              <w:t xml:space="preserve">तालिम संचालन गर्ने विषय: </w:t>
            </w:r>
          </w:p>
        </w:tc>
        <w:tc>
          <w:tcPr>
            <w:tcW w:w="3081" w:type="dxa"/>
          </w:tcPr>
          <w:p w14:paraId="78C7315B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b/>
                <w:bCs/>
                <w:szCs w:val="22"/>
                <w:cs/>
              </w:rPr>
            </w:pPr>
          </w:p>
        </w:tc>
      </w:tr>
      <w:tr w:rsidR="003C069C" w:rsidRPr="003C069C" w14:paraId="77D2B6A4" w14:textId="77777777" w:rsidTr="00A25524">
        <w:tc>
          <w:tcPr>
            <w:tcW w:w="5215" w:type="dxa"/>
          </w:tcPr>
          <w:p w14:paraId="5988B7AC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 xml:space="preserve">तालिम अवधि: </w:t>
            </w:r>
          </w:p>
        </w:tc>
        <w:tc>
          <w:tcPr>
            <w:tcW w:w="3081" w:type="dxa"/>
          </w:tcPr>
          <w:p w14:paraId="6CFB17F3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  <w:r w:rsidRPr="003C069C">
              <w:rPr>
                <w:rFonts w:cs="Kalimati" w:hint="cs"/>
                <w:szCs w:val="22"/>
                <w:cs/>
              </w:rPr>
              <w:t>९६ घण्टा</w:t>
            </w:r>
          </w:p>
        </w:tc>
      </w:tr>
      <w:tr w:rsidR="003C069C" w:rsidRPr="003C069C" w14:paraId="4137709E" w14:textId="77777777" w:rsidTr="00A25524">
        <w:tc>
          <w:tcPr>
            <w:tcW w:w="5215" w:type="dxa"/>
          </w:tcPr>
          <w:p w14:paraId="69B5AB09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>तालिम संचालन गर्ने स्थान:</w:t>
            </w:r>
          </w:p>
        </w:tc>
        <w:tc>
          <w:tcPr>
            <w:tcW w:w="3081" w:type="dxa"/>
          </w:tcPr>
          <w:p w14:paraId="796F630A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3C069C" w:rsidRPr="003C069C" w14:paraId="59BDBCF3" w14:textId="77777777" w:rsidTr="00A25524">
        <w:tc>
          <w:tcPr>
            <w:tcW w:w="5215" w:type="dxa"/>
          </w:tcPr>
          <w:p w14:paraId="06E82C27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>तालिममा सहभागी हुने कामदारको संख्या:</w:t>
            </w:r>
          </w:p>
        </w:tc>
        <w:tc>
          <w:tcPr>
            <w:tcW w:w="3081" w:type="dxa"/>
          </w:tcPr>
          <w:p w14:paraId="13F283FA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3C069C" w:rsidRPr="003C069C" w14:paraId="783F3652" w14:textId="77777777" w:rsidTr="00A25524">
        <w:tc>
          <w:tcPr>
            <w:tcW w:w="5215" w:type="dxa"/>
          </w:tcPr>
          <w:p w14:paraId="5F0699C8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>प्रस्तावित तालिम प्रशिक्षकहरुको नाम र सम्पर्क नम्बर:</w:t>
            </w:r>
          </w:p>
        </w:tc>
        <w:tc>
          <w:tcPr>
            <w:tcW w:w="3081" w:type="dxa"/>
          </w:tcPr>
          <w:p w14:paraId="1B466FE4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3C069C" w:rsidRPr="003C069C" w14:paraId="3633FF95" w14:textId="77777777" w:rsidTr="00A25524">
        <w:tc>
          <w:tcPr>
            <w:tcW w:w="5215" w:type="dxa"/>
          </w:tcPr>
          <w:p w14:paraId="2C13E658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 xml:space="preserve">तालिममा सहभागीलाई प्रयोगात्मक तालिम गराइने स्थान वा उद्योग/हरु को नाम </w:t>
            </w:r>
          </w:p>
        </w:tc>
        <w:tc>
          <w:tcPr>
            <w:tcW w:w="3081" w:type="dxa"/>
          </w:tcPr>
          <w:p w14:paraId="12788FDE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3C069C" w:rsidRPr="003C069C" w14:paraId="44A35A95" w14:textId="77777777" w:rsidTr="00A25524">
        <w:tc>
          <w:tcPr>
            <w:tcW w:w="5215" w:type="dxa"/>
          </w:tcPr>
          <w:p w14:paraId="03E0B8FF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>तालिम मूल्यांकन बिधि/प्रक्रिया</w:t>
            </w:r>
          </w:p>
        </w:tc>
        <w:tc>
          <w:tcPr>
            <w:tcW w:w="3081" w:type="dxa"/>
          </w:tcPr>
          <w:p w14:paraId="5F25B526" w14:textId="77777777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</w:p>
        </w:tc>
      </w:tr>
      <w:tr w:rsidR="003C069C" w:rsidRPr="003C069C" w14:paraId="0EAFE88A" w14:textId="77777777" w:rsidTr="00A25524">
        <w:tc>
          <w:tcPr>
            <w:tcW w:w="5215" w:type="dxa"/>
          </w:tcPr>
          <w:p w14:paraId="49D6CF8F" w14:textId="0095E612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</w:rPr>
            </w:pPr>
            <w:r w:rsidRPr="003C069C">
              <w:rPr>
                <w:rFonts w:cs="Kalimati" w:hint="cs"/>
                <w:szCs w:val="22"/>
                <w:cs/>
              </w:rPr>
              <w:t xml:space="preserve">तालिम कार्यक्रम संचालन गर्न प्रति सहभागी अनुमानित लागत: </w:t>
            </w:r>
          </w:p>
        </w:tc>
        <w:tc>
          <w:tcPr>
            <w:tcW w:w="3081" w:type="dxa"/>
          </w:tcPr>
          <w:p w14:paraId="50E57B16" w14:textId="11A7F691" w:rsidR="003C069C" w:rsidRPr="003C069C" w:rsidRDefault="003C069C" w:rsidP="00CF7DCC">
            <w:pPr>
              <w:pStyle w:val="ListParagraph"/>
              <w:spacing w:line="276" w:lineRule="auto"/>
              <w:ind w:left="0"/>
              <w:jc w:val="both"/>
              <w:rPr>
                <w:rFonts w:cs="Kalimati"/>
                <w:szCs w:val="22"/>
                <w:cs/>
              </w:rPr>
            </w:pPr>
            <w:r w:rsidRPr="003C069C">
              <w:rPr>
                <w:rFonts w:cs="Kalimati" w:hint="cs"/>
                <w:szCs w:val="22"/>
                <w:cs/>
              </w:rPr>
              <w:t>रू...............</w:t>
            </w:r>
          </w:p>
        </w:tc>
      </w:tr>
    </w:tbl>
    <w:p w14:paraId="4E677E71" w14:textId="77777777" w:rsidR="003C069C" w:rsidRPr="003C069C" w:rsidRDefault="003C069C" w:rsidP="003C069C">
      <w:pPr>
        <w:pStyle w:val="ListParagraph"/>
        <w:jc w:val="both"/>
        <w:rPr>
          <w:rFonts w:cs="Kalimati"/>
          <w:b/>
          <w:bCs/>
          <w:szCs w:val="22"/>
        </w:rPr>
      </w:pPr>
    </w:p>
    <w:p w14:paraId="78C71721" w14:textId="117F5F7D" w:rsidR="008D2EE6" w:rsidRDefault="003C069C" w:rsidP="004B6A4B">
      <w:pPr>
        <w:pStyle w:val="ListParagraph"/>
        <w:numPr>
          <w:ilvl w:val="0"/>
          <w:numId w:val="3"/>
        </w:numPr>
        <w:jc w:val="both"/>
        <w:rPr>
          <w:rFonts w:cs="Kalimati"/>
          <w:szCs w:val="22"/>
        </w:rPr>
      </w:pPr>
      <w:r w:rsidRPr="008D2EE6">
        <w:rPr>
          <w:rFonts w:cs="Kalimati" w:hint="cs"/>
          <w:szCs w:val="22"/>
          <w:cs/>
        </w:rPr>
        <w:t>माथि प्रस्तावित तालिम कार्यक्रम कसरी संचालन गर्ने हो सो को संचालन बिधि/प्रक्रियाको बारेमा उल्लेख गर्नुहोस !</w:t>
      </w:r>
    </w:p>
    <w:p w14:paraId="5E7F036B" w14:textId="05C0E6D9" w:rsidR="008D2EE6" w:rsidRDefault="008D2EE6" w:rsidP="00A14C1C">
      <w:pPr>
        <w:pStyle w:val="ListParagraph"/>
        <w:numPr>
          <w:ilvl w:val="0"/>
          <w:numId w:val="10"/>
        </w:numPr>
        <w:spacing w:after="120"/>
        <w:jc w:val="both"/>
        <w:rPr>
          <w:rFonts w:cs="Kalimati"/>
        </w:rPr>
      </w:pPr>
      <w:r>
        <w:rPr>
          <w:rFonts w:cs="Kalimati" w:hint="cs"/>
          <w:cs/>
        </w:rPr>
        <w:t>सहभागी छनोट प्रक्रिया</w:t>
      </w:r>
    </w:p>
    <w:p w14:paraId="5464C781" w14:textId="5D32036A" w:rsidR="008D2EE6" w:rsidRDefault="008D2EE6" w:rsidP="00A14C1C">
      <w:pPr>
        <w:pStyle w:val="ListParagraph"/>
        <w:numPr>
          <w:ilvl w:val="0"/>
          <w:numId w:val="10"/>
        </w:numPr>
        <w:spacing w:after="120"/>
        <w:jc w:val="both"/>
        <w:rPr>
          <w:rFonts w:cs="Kalimati"/>
        </w:rPr>
      </w:pPr>
      <w:r>
        <w:rPr>
          <w:rFonts w:cs="Kalimati" w:hint="cs"/>
          <w:cs/>
        </w:rPr>
        <w:t xml:space="preserve">तालिम स्थान छनोट र ब्यस्थापन </w:t>
      </w:r>
    </w:p>
    <w:p w14:paraId="62B9D332" w14:textId="694B7496" w:rsidR="008D2EE6" w:rsidRDefault="008D2EE6" w:rsidP="00A14C1C">
      <w:pPr>
        <w:pStyle w:val="ListParagraph"/>
        <w:numPr>
          <w:ilvl w:val="0"/>
          <w:numId w:val="10"/>
        </w:numPr>
        <w:spacing w:after="120"/>
        <w:jc w:val="both"/>
        <w:rPr>
          <w:rFonts w:cs="Kalimati"/>
        </w:rPr>
      </w:pPr>
      <w:r>
        <w:rPr>
          <w:rFonts w:cs="Kalimati" w:hint="cs"/>
          <w:cs/>
        </w:rPr>
        <w:t xml:space="preserve">प्रशिक्षक छनोट </w:t>
      </w:r>
    </w:p>
    <w:p w14:paraId="13ED23A5" w14:textId="6D1CC860" w:rsidR="008D2EE6" w:rsidRDefault="008D2EE6" w:rsidP="00A14C1C">
      <w:pPr>
        <w:pStyle w:val="ListParagraph"/>
        <w:numPr>
          <w:ilvl w:val="0"/>
          <w:numId w:val="10"/>
        </w:numPr>
        <w:spacing w:after="120"/>
        <w:jc w:val="both"/>
        <w:rPr>
          <w:rFonts w:cs="Kalimati"/>
        </w:rPr>
      </w:pPr>
      <w:r>
        <w:rPr>
          <w:rFonts w:cs="Kalimati" w:hint="cs"/>
          <w:cs/>
        </w:rPr>
        <w:t xml:space="preserve">तालिम सामग्री, अभ्यास स्थान </w:t>
      </w:r>
    </w:p>
    <w:p w14:paraId="043FFF2B" w14:textId="1E7B3EF7" w:rsidR="00A14C1C" w:rsidRDefault="00A14C1C" w:rsidP="00A14C1C">
      <w:pPr>
        <w:pStyle w:val="ListParagraph"/>
        <w:numPr>
          <w:ilvl w:val="0"/>
          <w:numId w:val="10"/>
        </w:numPr>
        <w:spacing w:after="120"/>
        <w:jc w:val="both"/>
        <w:rPr>
          <w:rFonts w:cs="Kalimati"/>
        </w:rPr>
      </w:pPr>
      <w:r w:rsidRPr="00A14C1C">
        <w:rPr>
          <w:rFonts w:cs="Kalimati"/>
          <w:cs/>
        </w:rPr>
        <w:t>प्रयोगात्मक अभ्यास संचालन हुने उद्योगहरुको निरिक्षण छनौट</w:t>
      </w:r>
    </w:p>
    <w:p w14:paraId="20D23163" w14:textId="02F6C1E2" w:rsidR="008D2EE6" w:rsidRPr="00A14C1C" w:rsidRDefault="008D2EE6" w:rsidP="00A14C1C">
      <w:pPr>
        <w:pStyle w:val="ListParagraph"/>
        <w:numPr>
          <w:ilvl w:val="0"/>
          <w:numId w:val="10"/>
        </w:numPr>
        <w:spacing w:after="120"/>
        <w:jc w:val="both"/>
        <w:rPr>
          <w:rFonts w:cs="Kalimati"/>
        </w:rPr>
      </w:pPr>
      <w:r w:rsidRPr="00A14C1C">
        <w:rPr>
          <w:rFonts w:cs="Kalimati" w:hint="cs"/>
          <w:cs/>
        </w:rPr>
        <w:t xml:space="preserve">दैनिक तालिम समय </w:t>
      </w:r>
      <w:r w:rsidR="00A14C1C">
        <w:rPr>
          <w:rFonts w:cs="Kalimati" w:hint="cs"/>
          <w:cs/>
        </w:rPr>
        <w:t>(</w:t>
      </w:r>
      <w:r w:rsidR="00A14C1C" w:rsidRPr="00A14C1C">
        <w:rPr>
          <w:rFonts w:cs="Kalimati"/>
          <w:cs/>
        </w:rPr>
        <w:t xml:space="preserve">तालिम दैनिक कम्तिमा </w:t>
      </w:r>
      <w:r w:rsidR="00A14C1C">
        <w:rPr>
          <w:rFonts w:cs="Kalimati" w:hint="cs"/>
          <w:cs/>
        </w:rPr>
        <w:t xml:space="preserve">४ </w:t>
      </w:r>
      <w:r w:rsidR="00A14C1C" w:rsidRPr="00A14C1C">
        <w:rPr>
          <w:rFonts w:cs="Kalimati"/>
          <w:cs/>
        </w:rPr>
        <w:t xml:space="preserve">घण्टा संचालन </w:t>
      </w:r>
      <w:r w:rsidR="00A14C1C">
        <w:rPr>
          <w:rFonts w:cs="Kalimati" w:hint="cs"/>
          <w:cs/>
        </w:rPr>
        <w:t>गर्नु पर्नेछ)</w:t>
      </w:r>
    </w:p>
    <w:p w14:paraId="0EC47BA2" w14:textId="201DDDFB" w:rsidR="008D2EE6" w:rsidRDefault="008D2EE6" w:rsidP="00A14C1C">
      <w:pPr>
        <w:pStyle w:val="ListParagraph"/>
        <w:numPr>
          <w:ilvl w:val="0"/>
          <w:numId w:val="10"/>
        </w:numPr>
        <w:spacing w:after="120"/>
        <w:jc w:val="both"/>
        <w:rPr>
          <w:rFonts w:cs="Kalimati"/>
        </w:rPr>
      </w:pPr>
      <w:r>
        <w:rPr>
          <w:rFonts w:cs="Kalimati" w:hint="cs"/>
          <w:cs/>
        </w:rPr>
        <w:t xml:space="preserve">तालिम संचालन प्रक्रिया  </w:t>
      </w:r>
    </w:p>
    <w:p w14:paraId="34D9A75F" w14:textId="77777777" w:rsidR="008D2EE6" w:rsidRPr="008D2EE6" w:rsidRDefault="008D2EE6" w:rsidP="008D2EE6">
      <w:pPr>
        <w:jc w:val="both"/>
        <w:rPr>
          <w:rFonts w:cs="Kalimati"/>
        </w:rPr>
      </w:pPr>
    </w:p>
    <w:p w14:paraId="080BE77D" w14:textId="77777777" w:rsidR="00F94F08" w:rsidRDefault="003C069C" w:rsidP="00611A89">
      <w:pPr>
        <w:pStyle w:val="ListParagraph"/>
        <w:numPr>
          <w:ilvl w:val="0"/>
          <w:numId w:val="3"/>
        </w:numPr>
        <w:jc w:val="both"/>
        <w:rPr>
          <w:rFonts w:cs="Kalimati"/>
          <w:szCs w:val="22"/>
        </w:rPr>
      </w:pPr>
      <w:r w:rsidRPr="00611A89">
        <w:rPr>
          <w:rFonts w:cs="Kalimati" w:hint="cs"/>
          <w:szCs w:val="22"/>
          <w:cs/>
        </w:rPr>
        <w:t>माथि प्रस्तावित तालिम कार्यक्रमलाई प्रभावकारी</w:t>
      </w:r>
      <w:r w:rsidR="00611A89" w:rsidRPr="00611A89">
        <w:rPr>
          <w:rFonts w:cs="Kalimati" w:hint="cs"/>
          <w:szCs w:val="22"/>
          <w:cs/>
        </w:rPr>
        <w:t xml:space="preserve"> बनाउन के कस्तो अनुगमन/मूल्यांकन बिधि/प्रक्रिया अपनाउने हो सोको बारेमा उल्लेख गर्नुहोस |</w:t>
      </w:r>
      <w:r w:rsidRPr="00611A89">
        <w:rPr>
          <w:rFonts w:cs="Kalimati" w:hint="cs"/>
          <w:szCs w:val="22"/>
          <w:cs/>
        </w:rPr>
        <w:t xml:space="preserve">  </w:t>
      </w:r>
    </w:p>
    <w:p w14:paraId="0F72ED40" w14:textId="2E6C33CC" w:rsidR="003C069C" w:rsidRPr="00F94F08" w:rsidRDefault="008C3DF6" w:rsidP="00F94F08">
      <w:pPr>
        <w:jc w:val="both"/>
        <w:rPr>
          <w:rFonts w:cs="Kalimati"/>
        </w:rPr>
      </w:pPr>
      <w:r w:rsidRPr="00F94F08">
        <w:rPr>
          <w:rFonts w:cs="Kalimati" w:hint="cs"/>
          <w:cs/>
        </w:rPr>
        <w:t xml:space="preserve"> </w:t>
      </w:r>
    </w:p>
    <w:p w14:paraId="7E04CCF4" w14:textId="77777777" w:rsidR="00611A89" w:rsidRDefault="00611A89" w:rsidP="008C3DF6">
      <w:pPr>
        <w:pStyle w:val="ListParagraph"/>
        <w:jc w:val="both"/>
        <w:rPr>
          <w:rFonts w:cs="Kalimati"/>
          <w:szCs w:val="22"/>
        </w:rPr>
      </w:pPr>
    </w:p>
    <w:p w14:paraId="6BA4819E" w14:textId="75DDCC91" w:rsidR="00E615E4" w:rsidRDefault="00611A89" w:rsidP="008C3DF6">
      <w:pPr>
        <w:pStyle w:val="ListParagraph"/>
        <w:jc w:val="both"/>
        <w:rPr>
          <w:rFonts w:cs="Kalimati"/>
          <w:b/>
          <w:bCs/>
          <w:szCs w:val="22"/>
          <w:cs/>
        </w:rPr>
      </w:pPr>
      <w:r w:rsidRPr="00611A89">
        <w:rPr>
          <w:rFonts w:cs="Kalimati" w:hint="cs"/>
          <w:b/>
          <w:bCs/>
          <w:szCs w:val="22"/>
          <w:cs/>
        </w:rPr>
        <w:t xml:space="preserve">नोट: </w:t>
      </w:r>
      <w:r w:rsidR="003C069C" w:rsidRPr="00611A89">
        <w:rPr>
          <w:rFonts w:cs="Kalimati" w:hint="cs"/>
          <w:b/>
          <w:bCs/>
          <w:szCs w:val="22"/>
          <w:cs/>
        </w:rPr>
        <w:t xml:space="preserve">आशय पत्र मूल्यांकन पश्चात छनौट भएका संघ/महासंघसंग परियोजनाले आवश्यक छलफल गरी कार्यक्रम संचालन सम्बन्धि सम्झौता गरी कर्यक्रम कार्यान्वयन गराउनेछ | </w:t>
      </w:r>
    </w:p>
    <w:p w14:paraId="19C4443A" w14:textId="67D16715" w:rsidR="008C3DF6" w:rsidRPr="00611A89" w:rsidRDefault="008C3DF6" w:rsidP="00FC59F0">
      <w:pPr>
        <w:rPr>
          <w:rFonts w:cs="Kalimati"/>
          <w:b/>
          <w:bCs/>
        </w:rPr>
      </w:pPr>
    </w:p>
    <w:sectPr w:rsidR="008C3DF6" w:rsidRPr="00611A89" w:rsidSect="00FC59F0">
      <w:footerReference w:type="default" r:id="rId15"/>
      <w:pgSz w:w="11920" w:h="16840"/>
      <w:pgMar w:top="1500" w:right="1680" w:bottom="280" w:left="1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AF249E" w14:textId="77777777" w:rsidR="00EF6EAB" w:rsidRDefault="00EF6EAB" w:rsidP="002D3074">
      <w:pPr>
        <w:spacing w:after="0" w:line="240" w:lineRule="auto"/>
      </w:pPr>
      <w:r>
        <w:separator/>
      </w:r>
    </w:p>
  </w:endnote>
  <w:endnote w:type="continuationSeparator" w:id="0">
    <w:p w14:paraId="22B5EDC2" w14:textId="77777777" w:rsidR="00EF6EAB" w:rsidRDefault="00EF6EAB" w:rsidP="002D30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ONTASY_HIMALI_TT">
    <w:altName w:val="Calibri"/>
    <w:charset w:val="00"/>
    <w:family w:val="decorative"/>
    <w:pitch w:val="variable"/>
    <w:sig w:usb0="00000003" w:usb1="00000000" w:usb2="00000000" w:usb3="00000000" w:csb0="00000001" w:csb1="00000000"/>
  </w:font>
  <w:font w:name="Kalimati">
    <w:altName w:val="Mangal"/>
    <w:charset w:val="01"/>
    <w:family w:val="auto"/>
    <w:pitch w:val="variable"/>
    <w:sig w:usb0="00008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24B179" w14:textId="77777777" w:rsidR="001C179E" w:rsidRDefault="001C179E">
    <w:pPr>
      <w:spacing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1FEC7D" w14:textId="77777777" w:rsidR="00EF6EAB" w:rsidRDefault="00EF6EAB" w:rsidP="002D3074">
      <w:pPr>
        <w:spacing w:after="0" w:line="240" w:lineRule="auto"/>
      </w:pPr>
      <w:r>
        <w:separator/>
      </w:r>
    </w:p>
  </w:footnote>
  <w:footnote w:type="continuationSeparator" w:id="0">
    <w:p w14:paraId="6BC87597" w14:textId="77777777" w:rsidR="00EF6EAB" w:rsidRDefault="00EF6EAB" w:rsidP="002D30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7054E"/>
    <w:multiLevelType w:val="hybridMultilevel"/>
    <w:tmpl w:val="744CE7C0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" w15:restartNumberingAfterBreak="0">
    <w:nsid w:val="084F7A01"/>
    <w:multiLevelType w:val="hybridMultilevel"/>
    <w:tmpl w:val="49E8BEE4"/>
    <w:lvl w:ilvl="0" w:tplc="C73E3A58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9BC14F7"/>
    <w:multiLevelType w:val="hybridMultilevel"/>
    <w:tmpl w:val="D50E0DAC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0A28459A"/>
    <w:multiLevelType w:val="hybridMultilevel"/>
    <w:tmpl w:val="B0960C6C"/>
    <w:lvl w:ilvl="0" w:tplc="3F4483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sz w:val="24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0A33E7"/>
    <w:multiLevelType w:val="hybridMultilevel"/>
    <w:tmpl w:val="CEEA666C"/>
    <w:lvl w:ilvl="0" w:tplc="0409000D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0C37513F"/>
    <w:multiLevelType w:val="hybridMultilevel"/>
    <w:tmpl w:val="D65E5B66"/>
    <w:lvl w:ilvl="0" w:tplc="1548D9C4">
      <w:start w:val="1"/>
      <w:numFmt w:val="hindiVowel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757121"/>
    <w:multiLevelType w:val="hybridMultilevel"/>
    <w:tmpl w:val="5582F006"/>
    <w:lvl w:ilvl="0" w:tplc="9B7A01BE">
      <w:start w:val="1"/>
      <w:numFmt w:val="hindiVowel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D786C44"/>
    <w:multiLevelType w:val="hybridMultilevel"/>
    <w:tmpl w:val="D65E5B66"/>
    <w:lvl w:ilvl="0" w:tplc="1548D9C4">
      <w:start w:val="1"/>
      <w:numFmt w:val="hindiVowel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F4C14B4"/>
    <w:multiLevelType w:val="hybridMultilevel"/>
    <w:tmpl w:val="F1FA863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0FBB1F94"/>
    <w:multiLevelType w:val="hybridMultilevel"/>
    <w:tmpl w:val="0DBEA460"/>
    <w:lvl w:ilvl="0" w:tplc="B8064DE0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647687"/>
    <w:multiLevelType w:val="hybridMultilevel"/>
    <w:tmpl w:val="67127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5A37FF"/>
    <w:multiLevelType w:val="hybridMultilevel"/>
    <w:tmpl w:val="C7B0577E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2" w15:restartNumberingAfterBreak="0">
    <w:nsid w:val="17F66BB9"/>
    <w:multiLevelType w:val="multilevel"/>
    <w:tmpl w:val="F6B081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2BBB65E2"/>
    <w:multiLevelType w:val="multilevel"/>
    <w:tmpl w:val="4224B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2E7F7F40"/>
    <w:multiLevelType w:val="hybridMultilevel"/>
    <w:tmpl w:val="2D2665B0"/>
    <w:lvl w:ilvl="0" w:tplc="B3404B28">
      <w:start w:val="1"/>
      <w:numFmt w:val="decimal"/>
      <w:lvlText w:val="%1="/>
      <w:lvlJc w:val="left"/>
      <w:pPr>
        <w:ind w:left="720" w:hanging="360"/>
      </w:pPr>
      <w:rPr>
        <w:rFonts w:ascii="FONTASY_HIMALI_TT" w:hAnsi="FONTASY_HIMALI_TT" w:hint="default"/>
        <w:b w:val="0"/>
        <w:i w:val="0"/>
        <w:sz w:val="20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E82AE5"/>
    <w:multiLevelType w:val="hybridMultilevel"/>
    <w:tmpl w:val="0D44552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w w:val="46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6" w15:restartNumberingAfterBreak="0">
    <w:nsid w:val="30B72AAC"/>
    <w:multiLevelType w:val="hybridMultilevel"/>
    <w:tmpl w:val="781C32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2C85C29"/>
    <w:multiLevelType w:val="hybridMultilevel"/>
    <w:tmpl w:val="AC605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1C22BD"/>
    <w:multiLevelType w:val="hybridMultilevel"/>
    <w:tmpl w:val="722C837C"/>
    <w:lvl w:ilvl="0" w:tplc="1E249CD6">
      <w:start w:val="1"/>
      <w:numFmt w:val="decimal"/>
      <w:lvlText w:val="%1="/>
      <w:lvlJc w:val="left"/>
      <w:pPr>
        <w:ind w:left="720" w:hanging="360"/>
      </w:pPr>
      <w:rPr>
        <w:rFonts w:ascii="FONTASY_HIMALI_TT" w:hAnsi="FONTASY_HIMALI_TT" w:cs="Times New Roman" w:hint="default"/>
        <w:sz w:val="16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C0852"/>
    <w:multiLevelType w:val="hybridMultilevel"/>
    <w:tmpl w:val="ED72AF70"/>
    <w:lvl w:ilvl="0" w:tplc="F14C7954">
      <w:start w:val="1"/>
      <w:numFmt w:val="hindiNumbers"/>
      <w:lvlText w:val="%1."/>
      <w:lvlJc w:val="left"/>
      <w:pPr>
        <w:ind w:left="720" w:hanging="360"/>
      </w:pPr>
      <w:rPr>
        <w:rFonts w:cs="Kalimat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EB3965"/>
    <w:multiLevelType w:val="hybridMultilevel"/>
    <w:tmpl w:val="14FC5876"/>
    <w:lvl w:ilvl="0" w:tplc="31AA9816">
      <w:start w:val="1"/>
      <w:numFmt w:val="hind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74147D"/>
    <w:multiLevelType w:val="hybridMultilevel"/>
    <w:tmpl w:val="5F5E2664"/>
    <w:lvl w:ilvl="0" w:tplc="22E4D7D8">
      <w:start w:val="1"/>
      <w:numFmt w:val="decimal"/>
      <w:lvlText w:val="%1="/>
      <w:lvlJc w:val="left"/>
      <w:pPr>
        <w:ind w:left="1080" w:hanging="360"/>
      </w:pPr>
      <w:rPr>
        <w:rFonts w:ascii="FONTASY_HIMALI_TT" w:hAnsi="FONTASY_HIMALI_TT" w:hint="default"/>
        <w:sz w:val="18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8B7F06"/>
    <w:multiLevelType w:val="hybridMultilevel"/>
    <w:tmpl w:val="C0E0E6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B5B2591"/>
    <w:multiLevelType w:val="hybridMultilevel"/>
    <w:tmpl w:val="A6246002"/>
    <w:lvl w:ilvl="0" w:tplc="186AE1EE">
      <w:start w:val="1"/>
      <w:numFmt w:val="bullet"/>
      <w:lvlText w:val="-"/>
      <w:lvlJc w:val="left"/>
      <w:pPr>
        <w:ind w:left="2250" w:hanging="360"/>
      </w:pPr>
      <w:rPr>
        <w:rFonts w:ascii="Times New Roman" w:eastAsiaTheme="minorHAnsi" w:hAnsi="Times New Roman" w:cs="Times New Roman" w:hint="default"/>
        <w:b/>
        <w:sz w:val="20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4" w15:restartNumberingAfterBreak="0">
    <w:nsid w:val="4D2F3F25"/>
    <w:multiLevelType w:val="hybridMultilevel"/>
    <w:tmpl w:val="4302F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DDC27BC"/>
    <w:multiLevelType w:val="hybridMultilevel"/>
    <w:tmpl w:val="FC8E8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F1247C"/>
    <w:multiLevelType w:val="hybridMultilevel"/>
    <w:tmpl w:val="D674DF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08535DE"/>
    <w:multiLevelType w:val="hybridMultilevel"/>
    <w:tmpl w:val="D65E5B66"/>
    <w:lvl w:ilvl="0" w:tplc="1548D9C4">
      <w:start w:val="1"/>
      <w:numFmt w:val="hindiVowel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54C0F7D"/>
    <w:multiLevelType w:val="hybridMultilevel"/>
    <w:tmpl w:val="E5C2C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502C04"/>
    <w:multiLevelType w:val="hybridMultilevel"/>
    <w:tmpl w:val="3D30ADF8"/>
    <w:lvl w:ilvl="0" w:tplc="22E4D7D8">
      <w:start w:val="1"/>
      <w:numFmt w:val="decimal"/>
      <w:lvlText w:val="%1="/>
      <w:lvlJc w:val="left"/>
      <w:pPr>
        <w:ind w:left="720" w:hanging="360"/>
      </w:pPr>
      <w:rPr>
        <w:rFonts w:ascii="FONTASY_HIMALI_TT" w:hAnsi="FONTASY_HIMALI_TT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3F67FA"/>
    <w:multiLevelType w:val="hybridMultilevel"/>
    <w:tmpl w:val="7FE881BC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1" w15:restartNumberingAfterBreak="0">
    <w:nsid w:val="62B334A7"/>
    <w:multiLevelType w:val="hybridMultilevel"/>
    <w:tmpl w:val="601EE22A"/>
    <w:lvl w:ilvl="0" w:tplc="04090001">
      <w:start w:val="1"/>
      <w:numFmt w:val="bullet"/>
      <w:lvlText w:val=""/>
      <w:lvlJc w:val="left"/>
      <w:pPr>
        <w:ind w:left="468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abstractNum w:abstractNumId="32" w15:restartNumberingAfterBreak="0">
    <w:nsid w:val="669D533D"/>
    <w:multiLevelType w:val="hybridMultilevel"/>
    <w:tmpl w:val="0DFE44E0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3" w15:restartNumberingAfterBreak="0">
    <w:nsid w:val="687D62E6"/>
    <w:multiLevelType w:val="hybridMultilevel"/>
    <w:tmpl w:val="DEB21828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4" w15:restartNumberingAfterBreak="0">
    <w:nsid w:val="6E7A0D7C"/>
    <w:multiLevelType w:val="hybridMultilevel"/>
    <w:tmpl w:val="DC8C8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1D32C9"/>
    <w:multiLevelType w:val="hybridMultilevel"/>
    <w:tmpl w:val="7F4E5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2E4870"/>
    <w:multiLevelType w:val="hybridMultilevel"/>
    <w:tmpl w:val="8800061C"/>
    <w:lvl w:ilvl="0" w:tplc="B3404B28">
      <w:start w:val="1"/>
      <w:numFmt w:val="decimal"/>
      <w:lvlText w:val="%1="/>
      <w:lvlJc w:val="left"/>
      <w:pPr>
        <w:ind w:left="720" w:hanging="360"/>
      </w:pPr>
      <w:rPr>
        <w:rFonts w:ascii="FONTASY_HIMALI_TT" w:hAnsi="FONTASY_HIMALI_TT" w:hint="default"/>
        <w:b w:val="0"/>
        <w:i w:val="0"/>
        <w:sz w:val="20"/>
        <w:szCs w:val="1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754691"/>
    <w:multiLevelType w:val="hybridMultilevel"/>
    <w:tmpl w:val="CF021C66"/>
    <w:lvl w:ilvl="0" w:tplc="5CA0D18E">
      <w:start w:val="1"/>
      <w:numFmt w:val="decimal"/>
      <w:lvlText w:val="%1="/>
      <w:lvlJc w:val="left"/>
      <w:pPr>
        <w:ind w:left="1440" w:hanging="360"/>
      </w:pPr>
      <w:rPr>
        <w:rFonts w:ascii="FONTASY_HIMALI_TT" w:hAnsi="FONTASY_HIMALI_TT" w:hint="default"/>
        <w:b w:val="0"/>
        <w:i w:val="0"/>
        <w:sz w:val="20"/>
        <w:szCs w:val="1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AE628FE"/>
    <w:multiLevelType w:val="hybridMultilevel"/>
    <w:tmpl w:val="2FBC8BF0"/>
    <w:lvl w:ilvl="0" w:tplc="0409000B">
      <w:start w:val="1"/>
      <w:numFmt w:val="bullet"/>
      <w:lvlText w:val=""/>
      <w:lvlJc w:val="left"/>
      <w:pPr>
        <w:ind w:left="1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39" w15:restartNumberingAfterBreak="0">
    <w:nsid w:val="7B774EB1"/>
    <w:multiLevelType w:val="hybridMultilevel"/>
    <w:tmpl w:val="E304D290"/>
    <w:lvl w:ilvl="0" w:tplc="22E4D7D8">
      <w:start w:val="1"/>
      <w:numFmt w:val="decimal"/>
      <w:lvlText w:val="%1="/>
      <w:lvlJc w:val="left"/>
      <w:pPr>
        <w:ind w:left="360" w:hanging="360"/>
      </w:pPr>
      <w:rPr>
        <w:rFonts w:ascii="FONTASY_HIMALI_TT" w:hAnsi="FONTASY_HIMALI_TT" w:hint="default"/>
        <w:sz w:val="18"/>
        <w:szCs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20"/>
  </w:num>
  <w:num w:numId="3">
    <w:abstractNumId w:val="19"/>
  </w:num>
  <w:num w:numId="4">
    <w:abstractNumId w:val="5"/>
  </w:num>
  <w:num w:numId="5">
    <w:abstractNumId w:val="27"/>
  </w:num>
  <w:num w:numId="6">
    <w:abstractNumId w:val="7"/>
  </w:num>
  <w:num w:numId="7">
    <w:abstractNumId w:val="6"/>
  </w:num>
  <w:num w:numId="8">
    <w:abstractNumId w:val="26"/>
  </w:num>
  <w:num w:numId="9">
    <w:abstractNumId w:val="26"/>
  </w:num>
  <w:num w:numId="10">
    <w:abstractNumId w:val="24"/>
  </w:num>
  <w:num w:numId="11">
    <w:abstractNumId w:val="12"/>
  </w:num>
  <w:num w:numId="12">
    <w:abstractNumId w:val="13"/>
  </w:num>
  <w:num w:numId="13">
    <w:abstractNumId w:val="38"/>
  </w:num>
  <w:num w:numId="14">
    <w:abstractNumId w:val="8"/>
  </w:num>
  <w:num w:numId="15">
    <w:abstractNumId w:val="15"/>
  </w:num>
  <w:num w:numId="16">
    <w:abstractNumId w:val="1"/>
  </w:num>
  <w:num w:numId="17">
    <w:abstractNumId w:val="29"/>
  </w:num>
  <w:num w:numId="18">
    <w:abstractNumId w:val="35"/>
  </w:num>
  <w:num w:numId="19">
    <w:abstractNumId w:val="31"/>
  </w:num>
  <w:num w:numId="20">
    <w:abstractNumId w:val="3"/>
  </w:num>
  <w:num w:numId="21">
    <w:abstractNumId w:val="37"/>
  </w:num>
  <w:num w:numId="22">
    <w:abstractNumId w:val="16"/>
  </w:num>
  <w:num w:numId="23">
    <w:abstractNumId w:val="22"/>
  </w:num>
  <w:num w:numId="24">
    <w:abstractNumId w:val="28"/>
  </w:num>
  <w:num w:numId="25">
    <w:abstractNumId w:val="17"/>
  </w:num>
  <w:num w:numId="26">
    <w:abstractNumId w:val="34"/>
  </w:num>
  <w:num w:numId="27">
    <w:abstractNumId w:val="25"/>
  </w:num>
  <w:num w:numId="28">
    <w:abstractNumId w:val="10"/>
  </w:num>
  <w:num w:numId="29">
    <w:abstractNumId w:val="18"/>
  </w:num>
  <w:num w:numId="30">
    <w:abstractNumId w:val="4"/>
  </w:num>
  <w:num w:numId="31">
    <w:abstractNumId w:val="30"/>
  </w:num>
  <w:num w:numId="32">
    <w:abstractNumId w:val="2"/>
  </w:num>
  <w:num w:numId="33">
    <w:abstractNumId w:val="14"/>
  </w:num>
  <w:num w:numId="34">
    <w:abstractNumId w:val="23"/>
  </w:num>
  <w:num w:numId="3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</w:num>
  <w:num w:numId="3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1"/>
  </w:num>
  <w:num w:numId="39">
    <w:abstractNumId w:val="32"/>
  </w:num>
  <w:num w:numId="4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NzcyMTA3NbawsLRU0lEKTi0uzszPAykwqgUAIotziSwAAAA="/>
  </w:docVars>
  <w:rsids>
    <w:rsidRoot w:val="00B71E3B"/>
    <w:rsid w:val="0000145B"/>
    <w:rsid w:val="0002450C"/>
    <w:rsid w:val="00061A5B"/>
    <w:rsid w:val="00080F1F"/>
    <w:rsid w:val="000A366B"/>
    <w:rsid w:val="000A720A"/>
    <w:rsid w:val="000C28B7"/>
    <w:rsid w:val="00157683"/>
    <w:rsid w:val="00160F1E"/>
    <w:rsid w:val="001914CC"/>
    <w:rsid w:val="001945BD"/>
    <w:rsid w:val="001C179E"/>
    <w:rsid w:val="00237527"/>
    <w:rsid w:val="00255B3D"/>
    <w:rsid w:val="002B30B6"/>
    <w:rsid w:val="002B52AC"/>
    <w:rsid w:val="002B6650"/>
    <w:rsid w:val="002C49E3"/>
    <w:rsid w:val="002D3074"/>
    <w:rsid w:val="002D3ADE"/>
    <w:rsid w:val="002E2F37"/>
    <w:rsid w:val="002F7D16"/>
    <w:rsid w:val="003160C9"/>
    <w:rsid w:val="0033096B"/>
    <w:rsid w:val="003C069C"/>
    <w:rsid w:val="00411D5E"/>
    <w:rsid w:val="0045143A"/>
    <w:rsid w:val="00492300"/>
    <w:rsid w:val="00504DC2"/>
    <w:rsid w:val="00541118"/>
    <w:rsid w:val="00573D27"/>
    <w:rsid w:val="005B69D3"/>
    <w:rsid w:val="00600BFA"/>
    <w:rsid w:val="0060440C"/>
    <w:rsid w:val="00607860"/>
    <w:rsid w:val="00611A89"/>
    <w:rsid w:val="0062348C"/>
    <w:rsid w:val="00633D7C"/>
    <w:rsid w:val="00637E52"/>
    <w:rsid w:val="006746C6"/>
    <w:rsid w:val="006875AE"/>
    <w:rsid w:val="006965FE"/>
    <w:rsid w:val="006A2EF6"/>
    <w:rsid w:val="006B5B11"/>
    <w:rsid w:val="00712C4A"/>
    <w:rsid w:val="0073119F"/>
    <w:rsid w:val="0078205D"/>
    <w:rsid w:val="00795DAA"/>
    <w:rsid w:val="007A370A"/>
    <w:rsid w:val="007B6A60"/>
    <w:rsid w:val="007D0F1A"/>
    <w:rsid w:val="007D204D"/>
    <w:rsid w:val="0080454E"/>
    <w:rsid w:val="008114B6"/>
    <w:rsid w:val="008747D6"/>
    <w:rsid w:val="00876A3A"/>
    <w:rsid w:val="00886638"/>
    <w:rsid w:val="0089617D"/>
    <w:rsid w:val="008A6342"/>
    <w:rsid w:val="008C3DF6"/>
    <w:rsid w:val="008D2EE6"/>
    <w:rsid w:val="008D30CB"/>
    <w:rsid w:val="00900916"/>
    <w:rsid w:val="009252EE"/>
    <w:rsid w:val="00954614"/>
    <w:rsid w:val="009C16BD"/>
    <w:rsid w:val="00A14C1C"/>
    <w:rsid w:val="00A25524"/>
    <w:rsid w:val="00AC2C50"/>
    <w:rsid w:val="00B71E3B"/>
    <w:rsid w:val="00BB0835"/>
    <w:rsid w:val="00C14F82"/>
    <w:rsid w:val="00C31E5D"/>
    <w:rsid w:val="00C502C9"/>
    <w:rsid w:val="00C73E1F"/>
    <w:rsid w:val="00C8196A"/>
    <w:rsid w:val="00C9094E"/>
    <w:rsid w:val="00D90F59"/>
    <w:rsid w:val="00DE4B8D"/>
    <w:rsid w:val="00E615E4"/>
    <w:rsid w:val="00E65625"/>
    <w:rsid w:val="00E749A1"/>
    <w:rsid w:val="00E929C5"/>
    <w:rsid w:val="00ED3EAA"/>
    <w:rsid w:val="00EF6EAB"/>
    <w:rsid w:val="00F11199"/>
    <w:rsid w:val="00F13C3F"/>
    <w:rsid w:val="00F1690B"/>
    <w:rsid w:val="00F50D72"/>
    <w:rsid w:val="00F53E47"/>
    <w:rsid w:val="00F70324"/>
    <w:rsid w:val="00F94F08"/>
    <w:rsid w:val="00FC5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807043"/>
  <w15:chartTrackingRefBased/>
  <w15:docId w15:val="{A590C4B5-7C3A-44F8-8BEB-0CD79CF41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6A3A"/>
    <w:pPr>
      <w:keepNext/>
      <w:tabs>
        <w:tab w:val="num" w:pos="720"/>
      </w:tabs>
      <w:spacing w:before="240" w:after="60" w:line="240" w:lineRule="auto"/>
      <w:ind w:left="720" w:hanging="72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6A3A"/>
    <w:pPr>
      <w:keepNext/>
      <w:tabs>
        <w:tab w:val="num" w:pos="1440"/>
      </w:tabs>
      <w:spacing w:before="240" w:after="60" w:line="240" w:lineRule="auto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6A3A"/>
    <w:pPr>
      <w:keepNext/>
      <w:tabs>
        <w:tab w:val="num" w:pos="2160"/>
      </w:tabs>
      <w:spacing w:before="240" w:after="60" w:line="240" w:lineRule="auto"/>
      <w:ind w:left="2160" w:hanging="72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6A3A"/>
    <w:pPr>
      <w:keepNext/>
      <w:tabs>
        <w:tab w:val="num" w:pos="2880"/>
      </w:tabs>
      <w:spacing w:before="240" w:after="60" w:line="240" w:lineRule="auto"/>
      <w:ind w:left="2880" w:hanging="72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6A3A"/>
    <w:pPr>
      <w:tabs>
        <w:tab w:val="num" w:pos="3600"/>
      </w:tabs>
      <w:spacing w:before="240" w:after="60" w:line="240" w:lineRule="auto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bidi="ar-SA"/>
    </w:rPr>
  </w:style>
  <w:style w:type="paragraph" w:styleId="Heading6">
    <w:name w:val="heading 6"/>
    <w:basedOn w:val="Normal"/>
    <w:next w:val="Normal"/>
    <w:link w:val="Heading6Char"/>
    <w:qFormat/>
    <w:rsid w:val="00876A3A"/>
    <w:pPr>
      <w:tabs>
        <w:tab w:val="num" w:pos="4320"/>
      </w:tabs>
      <w:spacing w:before="240" w:after="60" w:line="240" w:lineRule="auto"/>
      <w:ind w:left="4320" w:hanging="720"/>
      <w:outlineLvl w:val="5"/>
    </w:pPr>
    <w:rPr>
      <w:rFonts w:ascii="Times New Roman" w:eastAsia="SimSun" w:hAnsi="Times New Roman" w:cs="Times New Roman"/>
      <w:b/>
      <w:bCs/>
      <w:lang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6A3A"/>
    <w:pPr>
      <w:tabs>
        <w:tab w:val="num" w:pos="5040"/>
      </w:tabs>
      <w:spacing w:before="240" w:after="60" w:line="240" w:lineRule="auto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  <w:lang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6A3A"/>
    <w:pPr>
      <w:tabs>
        <w:tab w:val="num" w:pos="5760"/>
      </w:tabs>
      <w:spacing w:before="240" w:after="60" w:line="240" w:lineRule="auto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  <w:lang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6A3A"/>
    <w:pPr>
      <w:tabs>
        <w:tab w:val="num" w:pos="6480"/>
      </w:tabs>
      <w:spacing w:before="240" w:after="60" w:line="240" w:lineRule="auto"/>
      <w:ind w:left="6480" w:hanging="720"/>
      <w:outlineLvl w:val="8"/>
    </w:pPr>
    <w:rPr>
      <w:rFonts w:asciiTheme="majorHAnsi" w:eastAsiaTheme="majorEastAsia" w:hAnsiTheme="majorHAnsi" w:cstheme="majorBidi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qFormat/>
    <w:rsid w:val="00886638"/>
    <w:pPr>
      <w:spacing w:after="100"/>
    </w:pPr>
    <w:rPr>
      <w:lang w:bidi="ar-SA"/>
    </w:rPr>
  </w:style>
  <w:style w:type="character" w:styleId="Hyperlink">
    <w:name w:val="Hyperlink"/>
    <w:basedOn w:val="DefaultParagraphFont"/>
    <w:uiPriority w:val="99"/>
    <w:unhideWhenUsed/>
    <w:rsid w:val="00573D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3D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D204D"/>
    <w:pPr>
      <w:ind w:left="720"/>
      <w:contextualSpacing/>
    </w:pPr>
    <w:rPr>
      <w:szCs w:val="20"/>
    </w:rPr>
  </w:style>
  <w:style w:type="table" w:styleId="TableGrid">
    <w:name w:val="Table Grid"/>
    <w:basedOn w:val="TableNormal"/>
    <w:uiPriority w:val="59"/>
    <w:rsid w:val="003C06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D3074"/>
    <w:pPr>
      <w:tabs>
        <w:tab w:val="center" w:pos="4680"/>
        <w:tab w:val="right" w:pos="9360"/>
      </w:tabs>
      <w:spacing w:after="0" w:line="240" w:lineRule="auto"/>
    </w:pPr>
    <w:rPr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D3074"/>
    <w:rPr>
      <w:szCs w:val="20"/>
    </w:rPr>
  </w:style>
  <w:style w:type="paragraph" w:styleId="Footer">
    <w:name w:val="footer"/>
    <w:basedOn w:val="Normal"/>
    <w:link w:val="FooterChar"/>
    <w:uiPriority w:val="99"/>
    <w:unhideWhenUsed/>
    <w:rsid w:val="002D3074"/>
    <w:pPr>
      <w:tabs>
        <w:tab w:val="center" w:pos="4680"/>
        <w:tab w:val="right" w:pos="9360"/>
      </w:tabs>
      <w:spacing w:after="0" w:line="240" w:lineRule="auto"/>
    </w:pPr>
    <w:rPr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D3074"/>
    <w:rPr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0F1E"/>
    <w:pPr>
      <w:spacing w:after="0" w:line="240" w:lineRule="auto"/>
    </w:pPr>
    <w:rPr>
      <w:rFonts w:ascii="Segoe UI" w:hAnsi="Segoe UI" w:cs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0F1E"/>
    <w:rPr>
      <w:rFonts w:ascii="Segoe UI" w:hAnsi="Segoe UI" w:cs="Segoe UI"/>
      <w:sz w:val="18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76A3A"/>
    <w:rPr>
      <w:rFonts w:asciiTheme="majorHAnsi" w:eastAsiaTheme="majorEastAsia" w:hAnsiTheme="majorHAnsi" w:cstheme="majorBidi"/>
      <w:b/>
      <w:bCs/>
      <w:kern w:val="32"/>
      <w:sz w:val="32"/>
      <w:szCs w:val="32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6A3A"/>
    <w:rPr>
      <w:rFonts w:asciiTheme="majorHAnsi" w:eastAsiaTheme="majorEastAsia" w:hAnsiTheme="majorHAnsi" w:cstheme="majorBidi"/>
      <w:b/>
      <w:bCs/>
      <w:i/>
      <w:iCs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6A3A"/>
    <w:rPr>
      <w:rFonts w:asciiTheme="majorHAnsi" w:eastAsiaTheme="majorEastAsia" w:hAnsiTheme="majorHAnsi" w:cstheme="majorBidi"/>
      <w:b/>
      <w:bCs/>
      <w:sz w:val="26"/>
      <w:szCs w:val="26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6A3A"/>
    <w:rPr>
      <w:rFonts w:asciiTheme="minorHAnsi" w:eastAsiaTheme="minorEastAsia" w:hAnsiTheme="minorHAnsi" w:cstheme="minorBidi"/>
      <w:b/>
      <w:bCs/>
      <w:sz w:val="28"/>
      <w:szCs w:val="28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6A3A"/>
    <w:rPr>
      <w:rFonts w:asciiTheme="minorHAnsi" w:eastAsiaTheme="minorEastAsia" w:hAnsiTheme="minorHAnsi" w:cstheme="minorBidi"/>
      <w:b/>
      <w:bCs/>
      <w:i/>
      <w:iCs/>
      <w:sz w:val="26"/>
      <w:szCs w:val="26"/>
      <w:lang w:bidi="ar-SA"/>
    </w:rPr>
  </w:style>
  <w:style w:type="character" w:customStyle="1" w:styleId="Heading6Char">
    <w:name w:val="Heading 6 Char"/>
    <w:basedOn w:val="DefaultParagraphFont"/>
    <w:link w:val="Heading6"/>
    <w:rsid w:val="00876A3A"/>
    <w:rPr>
      <w:rFonts w:ascii="Times New Roman" w:eastAsia="SimSun" w:hAnsi="Times New Roman" w:cs="Times New Roman"/>
      <w:b/>
      <w:bCs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6A3A"/>
    <w:rPr>
      <w:rFonts w:asciiTheme="minorHAnsi" w:eastAsiaTheme="minorEastAsia" w:hAnsiTheme="minorHAnsi" w:cstheme="minorBidi"/>
      <w:sz w:val="24"/>
      <w:szCs w:val="24"/>
      <w:lang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6A3A"/>
    <w:rPr>
      <w:rFonts w:asciiTheme="minorHAnsi" w:eastAsiaTheme="minorEastAsia" w:hAnsiTheme="minorHAnsi" w:cstheme="minorBidi"/>
      <w:i/>
      <w:iCs/>
      <w:sz w:val="24"/>
      <w:szCs w:val="24"/>
      <w:lang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6A3A"/>
    <w:rPr>
      <w:rFonts w:asciiTheme="majorHAnsi" w:eastAsiaTheme="majorEastAsia" w:hAnsiTheme="majorHAnsi" w:cstheme="majorBidi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876A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A3A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A3A"/>
    <w:rPr>
      <w:rFonts w:ascii="Times New Roman" w:eastAsia="SimSun" w:hAnsi="Times New Roman" w:cs="Times New Roman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A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A3A"/>
    <w:rPr>
      <w:rFonts w:ascii="Times New Roman" w:eastAsia="SimSun" w:hAnsi="Times New Roman" w:cs="Times New Roman"/>
      <w:b/>
      <w:bCs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303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helvetas.org/en/nepal/who-we-are/follow-us/public-announcem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B648E0A3DDAF49B1DF7B13410DAE72" ma:contentTypeVersion="13" ma:contentTypeDescription="Create a new document." ma:contentTypeScope="" ma:versionID="3a98e50e85b1085624e5b53faae81c4e">
  <xsd:schema xmlns:xsd="http://www.w3.org/2001/XMLSchema" xmlns:xs="http://www.w3.org/2001/XMLSchema" xmlns:p="http://schemas.microsoft.com/office/2006/metadata/properties" xmlns:ns3="f7fd75eb-267a-4107-86e4-a49fd2317ec5" xmlns:ns4="0374ecf4-f28d-4f03-9639-bc76b34a3f99" targetNamespace="http://schemas.microsoft.com/office/2006/metadata/properties" ma:root="true" ma:fieldsID="053d615edabd4c7dc01373b2aa56a2c2" ns3:_="" ns4:_="">
    <xsd:import namespace="f7fd75eb-267a-4107-86e4-a49fd2317ec5"/>
    <xsd:import namespace="0374ecf4-f28d-4f03-9639-bc76b34a3f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fd75eb-267a-4107-86e4-a49fd2317e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4ecf4-f28d-4f03-9639-bc76b34a3f9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EFF0C2-7A79-4EC2-85DF-0ABCF20F46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D55E98-EF79-4CE4-A2C0-404F682960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38BCFE1-388F-456A-8E7F-BA34291328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fd75eb-267a-4107-86e4-a49fd2317ec5"/>
    <ds:schemaRef ds:uri="0374ecf4-f28d-4f03-9639-bc76b34a3f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5</Pages>
  <Words>658</Words>
  <Characters>375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as</dc:creator>
  <cp:keywords/>
  <dc:description/>
  <cp:lastModifiedBy>Moon Pradhan</cp:lastModifiedBy>
  <cp:revision>50</cp:revision>
  <cp:lastPrinted>2020-12-15T08:43:00Z</cp:lastPrinted>
  <dcterms:created xsi:type="dcterms:W3CDTF">2020-12-24T05:46:00Z</dcterms:created>
  <dcterms:modified xsi:type="dcterms:W3CDTF">2020-12-24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B648E0A3DDAF49B1DF7B13410DAE72</vt:lpwstr>
  </property>
</Properties>
</file>